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C623B" w:rsidRPr="004230D1" w:rsidRDefault="008C623B" w:rsidP="004230D1">
      <w:pPr>
        <w:spacing w:line="240" w:lineRule="auto"/>
        <w:jc w:val="center"/>
        <w:rPr>
          <w:rFonts w:asciiTheme="majorBidi" w:hAnsiTheme="majorBidi" w:cstheme="majorBidi"/>
          <w:b/>
          <w:bCs/>
          <w:sz w:val="32"/>
          <w:szCs w:val="32"/>
          <w:lang w:val="fr-FR"/>
        </w:rPr>
      </w:pPr>
      <w:r w:rsidRPr="004230D1">
        <w:rPr>
          <w:rFonts w:asciiTheme="majorBidi" w:hAnsiTheme="majorBidi" w:cstheme="majorBidi"/>
          <w:b/>
          <w:bCs/>
          <w:sz w:val="32"/>
          <w:szCs w:val="32"/>
          <w:lang w:val="fr-FR" w:bidi="ar-AE"/>
        </w:rPr>
        <w:t>Sommet des gouvernements du monde 2019</w:t>
      </w:r>
      <w:r w:rsidR="0004489C" w:rsidRPr="004230D1">
        <w:rPr>
          <w:rFonts w:asciiTheme="majorBidi" w:hAnsiTheme="majorBidi" w:cstheme="majorBidi"/>
          <w:b/>
          <w:bCs/>
          <w:sz w:val="32"/>
          <w:szCs w:val="32"/>
          <w:lang w:val="fr-FR" w:bidi="ar-AE"/>
        </w:rPr>
        <w:t xml:space="preserve"> </w:t>
      </w:r>
      <w:r w:rsidRPr="004230D1">
        <w:rPr>
          <w:rFonts w:asciiTheme="majorBidi" w:hAnsiTheme="majorBidi" w:cstheme="majorBidi"/>
          <w:b/>
          <w:bCs/>
          <w:sz w:val="32"/>
          <w:szCs w:val="32"/>
          <w:lang w:val="fr-FR"/>
        </w:rPr>
        <w:t>: Le sommet des gouvernements du monde, un catalyseur pour un changement sérieux dans le monde</w:t>
      </w:r>
      <w:r w:rsidR="00A95848" w:rsidRPr="004230D1">
        <w:rPr>
          <w:rFonts w:asciiTheme="majorBidi" w:hAnsiTheme="majorBidi" w:cstheme="majorBidi"/>
          <w:b/>
          <w:bCs/>
          <w:sz w:val="32"/>
          <w:szCs w:val="32"/>
          <w:lang w:val="fr-FR"/>
        </w:rPr>
        <w:t xml:space="preserve"> entier</w:t>
      </w:r>
    </w:p>
    <w:p w:rsidR="00592ABD" w:rsidRPr="004230D1" w:rsidRDefault="00592ABD" w:rsidP="004230D1">
      <w:pPr>
        <w:pStyle w:val="ListParagraph"/>
        <w:numPr>
          <w:ilvl w:val="0"/>
          <w:numId w:val="19"/>
        </w:numPr>
        <w:spacing w:line="240" w:lineRule="auto"/>
        <w:ind w:left="0" w:firstLine="0"/>
        <w:jc w:val="center"/>
        <w:rPr>
          <w:rFonts w:asciiTheme="majorBidi" w:hAnsiTheme="majorBidi" w:cstheme="majorBidi"/>
          <w:bCs/>
          <w:i/>
          <w:iCs/>
          <w:sz w:val="28"/>
          <w:szCs w:val="28"/>
          <w:lang w:val="fr-FR"/>
        </w:rPr>
      </w:pPr>
      <w:r w:rsidRPr="004230D1">
        <w:rPr>
          <w:rFonts w:asciiTheme="majorBidi" w:hAnsiTheme="majorBidi" w:cstheme="majorBidi"/>
          <w:bCs/>
          <w:i/>
          <w:iCs/>
          <w:sz w:val="28"/>
          <w:szCs w:val="28"/>
          <w:lang w:val="fr-FR"/>
        </w:rPr>
        <w:t>P</w:t>
      </w:r>
      <w:r w:rsidR="008C623B" w:rsidRPr="004230D1">
        <w:rPr>
          <w:rFonts w:asciiTheme="majorBidi" w:hAnsiTheme="majorBidi" w:cstheme="majorBidi"/>
          <w:bCs/>
          <w:i/>
          <w:iCs/>
          <w:sz w:val="28"/>
          <w:szCs w:val="28"/>
          <w:lang w:val="fr-FR"/>
        </w:rPr>
        <w:t xml:space="preserve">résidents, </w:t>
      </w:r>
      <w:r w:rsidRPr="004230D1">
        <w:rPr>
          <w:rFonts w:asciiTheme="majorBidi" w:hAnsiTheme="majorBidi" w:cstheme="majorBidi"/>
          <w:bCs/>
          <w:i/>
          <w:iCs/>
          <w:sz w:val="28"/>
          <w:szCs w:val="28"/>
          <w:lang w:val="fr-FR"/>
        </w:rPr>
        <w:t>P</w:t>
      </w:r>
      <w:r w:rsidR="008C623B" w:rsidRPr="004230D1">
        <w:rPr>
          <w:rFonts w:asciiTheme="majorBidi" w:hAnsiTheme="majorBidi" w:cstheme="majorBidi"/>
          <w:bCs/>
          <w:i/>
          <w:iCs/>
          <w:sz w:val="28"/>
          <w:szCs w:val="28"/>
          <w:lang w:val="fr-FR"/>
        </w:rPr>
        <w:t xml:space="preserve">remiers ministres, chefs d'entreprise et philanthropes se </w:t>
      </w:r>
      <w:r w:rsidRPr="004230D1">
        <w:rPr>
          <w:rFonts w:asciiTheme="majorBidi" w:hAnsiTheme="majorBidi" w:cstheme="majorBidi"/>
          <w:bCs/>
          <w:i/>
          <w:iCs/>
          <w:sz w:val="28"/>
          <w:szCs w:val="28"/>
          <w:lang w:val="fr-FR"/>
        </w:rPr>
        <w:t>réunissent</w:t>
      </w:r>
      <w:r w:rsidR="008C623B" w:rsidRPr="004230D1">
        <w:rPr>
          <w:rFonts w:asciiTheme="majorBidi" w:hAnsiTheme="majorBidi" w:cstheme="majorBidi"/>
          <w:bCs/>
          <w:i/>
          <w:iCs/>
          <w:sz w:val="28"/>
          <w:szCs w:val="28"/>
          <w:lang w:val="fr-FR"/>
        </w:rPr>
        <w:t xml:space="preserve"> à Dubaï pour tracer un avenir durable pour les citoyens.</w:t>
      </w:r>
    </w:p>
    <w:p w:rsidR="00592ABD" w:rsidRPr="004230D1" w:rsidRDefault="008C623B" w:rsidP="004230D1">
      <w:pPr>
        <w:pStyle w:val="ListParagraph"/>
        <w:numPr>
          <w:ilvl w:val="0"/>
          <w:numId w:val="19"/>
        </w:numPr>
        <w:spacing w:line="240" w:lineRule="auto"/>
        <w:ind w:left="0" w:firstLine="0"/>
        <w:jc w:val="center"/>
        <w:rPr>
          <w:rFonts w:asciiTheme="majorBidi" w:hAnsiTheme="majorBidi" w:cstheme="majorBidi"/>
          <w:bCs/>
          <w:i/>
          <w:iCs/>
          <w:sz w:val="28"/>
          <w:szCs w:val="28"/>
          <w:lang w:val="fr-FR"/>
        </w:rPr>
      </w:pPr>
      <w:r w:rsidRPr="004230D1">
        <w:rPr>
          <w:rFonts w:asciiTheme="majorBidi" w:hAnsiTheme="majorBidi" w:cstheme="majorBidi"/>
          <w:bCs/>
          <w:i/>
          <w:iCs/>
          <w:sz w:val="28"/>
          <w:szCs w:val="28"/>
          <w:lang w:val="fr-FR"/>
        </w:rPr>
        <w:t>Président du Rwanda, Paul Kagame</w:t>
      </w:r>
      <w:r w:rsidR="0004489C" w:rsidRPr="004230D1">
        <w:rPr>
          <w:rFonts w:asciiTheme="majorBidi" w:hAnsiTheme="majorBidi" w:cstheme="majorBidi"/>
          <w:bCs/>
          <w:i/>
          <w:iCs/>
          <w:sz w:val="28"/>
          <w:szCs w:val="28"/>
          <w:lang w:val="fr-FR"/>
        </w:rPr>
        <w:t xml:space="preserve"> </w:t>
      </w:r>
      <w:r w:rsidRPr="004230D1">
        <w:rPr>
          <w:rFonts w:asciiTheme="majorBidi" w:hAnsiTheme="majorBidi" w:cstheme="majorBidi"/>
          <w:bCs/>
          <w:i/>
          <w:iCs/>
          <w:sz w:val="28"/>
          <w:szCs w:val="28"/>
          <w:lang w:val="fr-FR"/>
        </w:rPr>
        <w:t xml:space="preserve">: L’Afrique peut réaliser son </w:t>
      </w:r>
      <w:r w:rsidR="006B4818" w:rsidRPr="004230D1">
        <w:rPr>
          <w:rFonts w:asciiTheme="majorBidi" w:hAnsiTheme="majorBidi" w:cstheme="majorBidi"/>
          <w:bCs/>
          <w:i/>
          <w:iCs/>
          <w:sz w:val="28"/>
          <w:szCs w:val="28"/>
          <w:lang w:val="fr-FR"/>
        </w:rPr>
        <w:t xml:space="preserve">plein </w:t>
      </w:r>
      <w:r w:rsidRPr="004230D1">
        <w:rPr>
          <w:rFonts w:asciiTheme="majorBidi" w:hAnsiTheme="majorBidi" w:cstheme="majorBidi"/>
          <w:bCs/>
          <w:i/>
          <w:iCs/>
          <w:sz w:val="28"/>
          <w:szCs w:val="28"/>
          <w:lang w:val="fr-FR"/>
        </w:rPr>
        <w:t xml:space="preserve">potentiel si elle </w:t>
      </w:r>
      <w:r w:rsidR="00592ABD" w:rsidRPr="004230D1">
        <w:rPr>
          <w:rFonts w:asciiTheme="majorBidi" w:hAnsiTheme="majorBidi" w:cstheme="majorBidi"/>
          <w:bCs/>
          <w:i/>
          <w:iCs/>
          <w:sz w:val="28"/>
          <w:szCs w:val="28"/>
          <w:lang w:val="fr-FR"/>
        </w:rPr>
        <w:t>devient un continent uni</w:t>
      </w:r>
    </w:p>
    <w:p w:rsidR="00592ABD" w:rsidRPr="004230D1" w:rsidRDefault="008C623B" w:rsidP="004230D1">
      <w:pPr>
        <w:pStyle w:val="ListParagraph"/>
        <w:numPr>
          <w:ilvl w:val="0"/>
          <w:numId w:val="19"/>
        </w:numPr>
        <w:spacing w:line="240" w:lineRule="auto"/>
        <w:ind w:left="0" w:firstLine="0"/>
        <w:jc w:val="center"/>
        <w:rPr>
          <w:rFonts w:asciiTheme="majorBidi" w:hAnsiTheme="majorBidi" w:cstheme="majorBidi"/>
          <w:bCs/>
          <w:i/>
          <w:iCs/>
          <w:sz w:val="28"/>
          <w:szCs w:val="28"/>
          <w:lang w:val="fr-FR"/>
        </w:rPr>
      </w:pPr>
      <w:r w:rsidRPr="004230D1">
        <w:rPr>
          <w:rFonts w:asciiTheme="majorBidi" w:hAnsiTheme="majorBidi" w:cstheme="majorBidi"/>
          <w:bCs/>
          <w:i/>
          <w:iCs/>
          <w:sz w:val="28"/>
          <w:szCs w:val="28"/>
          <w:lang w:val="fr-FR"/>
        </w:rPr>
        <w:t>Imran Khan, Harrison Ford, Chri</w:t>
      </w:r>
      <w:r w:rsidR="00592ABD" w:rsidRPr="004230D1">
        <w:rPr>
          <w:rFonts w:asciiTheme="majorBidi" w:hAnsiTheme="majorBidi" w:cstheme="majorBidi"/>
          <w:bCs/>
          <w:i/>
          <w:iCs/>
          <w:sz w:val="28"/>
          <w:szCs w:val="28"/>
          <w:lang w:val="fr-FR"/>
        </w:rPr>
        <w:t>stine Lagarde, Tony Robbins et C</w:t>
      </w:r>
      <w:r w:rsidRPr="004230D1">
        <w:rPr>
          <w:rFonts w:asciiTheme="majorBidi" w:hAnsiTheme="majorBidi" w:cstheme="majorBidi"/>
          <w:bCs/>
          <w:i/>
          <w:iCs/>
          <w:sz w:val="28"/>
          <w:szCs w:val="28"/>
          <w:lang w:val="fr-FR"/>
        </w:rPr>
        <w:t xml:space="preserve">heikh </w:t>
      </w:r>
      <w:proofErr w:type="spellStart"/>
      <w:r w:rsidRPr="004230D1">
        <w:rPr>
          <w:rFonts w:asciiTheme="majorBidi" w:hAnsiTheme="majorBidi" w:cstheme="majorBidi"/>
          <w:bCs/>
          <w:i/>
          <w:iCs/>
          <w:sz w:val="28"/>
          <w:szCs w:val="28"/>
          <w:lang w:val="fr-FR"/>
        </w:rPr>
        <w:t>Hamdan</w:t>
      </w:r>
      <w:proofErr w:type="spellEnd"/>
      <w:r w:rsidRPr="004230D1">
        <w:rPr>
          <w:rFonts w:asciiTheme="majorBidi" w:hAnsiTheme="majorBidi" w:cstheme="majorBidi"/>
          <w:bCs/>
          <w:i/>
          <w:iCs/>
          <w:sz w:val="28"/>
          <w:szCs w:val="28"/>
          <w:lang w:val="fr-FR"/>
        </w:rPr>
        <w:t xml:space="preserve"> parmi les orateurs</w:t>
      </w:r>
      <w:r w:rsidR="00592ABD" w:rsidRPr="004230D1">
        <w:rPr>
          <w:rFonts w:asciiTheme="majorBidi" w:hAnsiTheme="majorBidi" w:cstheme="majorBidi"/>
          <w:bCs/>
          <w:i/>
          <w:iCs/>
          <w:sz w:val="28"/>
          <w:szCs w:val="28"/>
          <w:lang w:val="fr-FR"/>
        </w:rPr>
        <w:t xml:space="preserve"> au sommet</w:t>
      </w:r>
    </w:p>
    <w:p w:rsidR="008C623B" w:rsidRPr="004230D1" w:rsidRDefault="00592ABD" w:rsidP="004230D1">
      <w:pPr>
        <w:pStyle w:val="ListParagraph"/>
        <w:numPr>
          <w:ilvl w:val="0"/>
          <w:numId w:val="19"/>
        </w:numPr>
        <w:spacing w:line="240" w:lineRule="auto"/>
        <w:ind w:left="0" w:firstLine="0"/>
        <w:jc w:val="center"/>
        <w:rPr>
          <w:rFonts w:asciiTheme="majorBidi" w:hAnsiTheme="majorBidi" w:cstheme="majorBidi"/>
          <w:bCs/>
          <w:i/>
          <w:iCs/>
          <w:sz w:val="28"/>
          <w:szCs w:val="28"/>
          <w:lang w:val="fr-FR"/>
        </w:rPr>
      </w:pPr>
      <w:r w:rsidRPr="004230D1">
        <w:rPr>
          <w:rFonts w:asciiTheme="majorBidi" w:hAnsiTheme="majorBidi" w:cstheme="majorBidi"/>
          <w:bCs/>
          <w:i/>
          <w:iCs/>
          <w:sz w:val="28"/>
          <w:szCs w:val="28"/>
          <w:lang w:val="fr-FR"/>
        </w:rPr>
        <w:t xml:space="preserve">Le pape François prononce un discours historique via une </w:t>
      </w:r>
      <w:r w:rsidR="008C623B" w:rsidRPr="004230D1">
        <w:rPr>
          <w:rFonts w:asciiTheme="majorBidi" w:hAnsiTheme="majorBidi" w:cstheme="majorBidi"/>
          <w:bCs/>
          <w:i/>
          <w:iCs/>
          <w:sz w:val="28"/>
          <w:szCs w:val="28"/>
          <w:lang w:val="fr-FR"/>
        </w:rPr>
        <w:t xml:space="preserve">vidéo </w:t>
      </w:r>
      <w:r w:rsidRPr="004230D1">
        <w:rPr>
          <w:rFonts w:asciiTheme="majorBidi" w:hAnsiTheme="majorBidi" w:cstheme="majorBidi"/>
          <w:bCs/>
          <w:i/>
          <w:iCs/>
          <w:sz w:val="28"/>
          <w:szCs w:val="28"/>
          <w:lang w:val="fr-FR"/>
        </w:rPr>
        <w:t>en direct</w:t>
      </w:r>
    </w:p>
    <w:p w:rsidR="00E851FB" w:rsidRPr="004230D1" w:rsidRDefault="00E851FB" w:rsidP="004230D1">
      <w:pPr>
        <w:spacing w:line="240" w:lineRule="auto"/>
        <w:jc w:val="both"/>
        <w:rPr>
          <w:rFonts w:asciiTheme="majorBidi" w:hAnsiTheme="majorBidi" w:cstheme="majorBidi"/>
          <w:sz w:val="24"/>
          <w:szCs w:val="24"/>
          <w:lang w:val="fr-FR" w:bidi="ar-AE"/>
        </w:rPr>
      </w:pPr>
      <w:r w:rsidRPr="004230D1">
        <w:rPr>
          <w:rFonts w:asciiTheme="majorBidi" w:hAnsiTheme="majorBidi" w:cstheme="majorBidi"/>
          <w:b/>
          <w:bCs/>
          <w:sz w:val="24"/>
          <w:szCs w:val="24"/>
          <w:lang w:val="fr-FR" w:bidi="ar-AE"/>
        </w:rPr>
        <w:t>Dubaï, Émirats Arabes Unis, 1</w:t>
      </w:r>
      <w:r w:rsidR="004230D1" w:rsidRPr="004230D1">
        <w:rPr>
          <w:rFonts w:asciiTheme="majorBidi" w:hAnsiTheme="majorBidi" w:cstheme="majorBidi"/>
          <w:b/>
          <w:bCs/>
          <w:sz w:val="24"/>
          <w:szCs w:val="24"/>
          <w:lang w:val="fr-FR" w:bidi="ar-AE"/>
        </w:rPr>
        <w:t>3</w:t>
      </w:r>
      <w:r w:rsidRPr="004230D1">
        <w:rPr>
          <w:rFonts w:asciiTheme="majorBidi" w:hAnsiTheme="majorBidi" w:cstheme="majorBidi"/>
          <w:b/>
          <w:bCs/>
          <w:sz w:val="24"/>
          <w:szCs w:val="24"/>
          <w:lang w:val="fr-FR" w:bidi="ar-AE"/>
        </w:rPr>
        <w:t xml:space="preserve"> février 2019</w:t>
      </w:r>
      <w:r w:rsidR="004230D1" w:rsidRPr="004230D1">
        <w:rPr>
          <w:rFonts w:asciiTheme="majorBidi" w:hAnsiTheme="majorBidi" w:cstheme="majorBidi"/>
          <w:b/>
          <w:sz w:val="24"/>
          <w:szCs w:val="24"/>
        </w:rPr>
        <w:t>, (</w:t>
      </w:r>
      <w:hyperlink r:id="rId9" w:history="1">
        <w:r w:rsidR="004230D1" w:rsidRPr="004230D1">
          <w:rPr>
            <w:rStyle w:val="Hyperlink"/>
            <w:rFonts w:asciiTheme="majorBidi" w:hAnsiTheme="majorBidi" w:cstheme="majorBidi"/>
            <w:b/>
            <w:sz w:val="24"/>
            <w:szCs w:val="24"/>
          </w:rPr>
          <w:t>AETOSWire</w:t>
        </w:r>
      </w:hyperlink>
      <w:r w:rsidR="004230D1" w:rsidRPr="004230D1">
        <w:rPr>
          <w:rFonts w:asciiTheme="majorBidi" w:hAnsiTheme="majorBidi" w:cstheme="majorBidi"/>
          <w:b/>
          <w:sz w:val="24"/>
          <w:szCs w:val="24"/>
        </w:rPr>
        <w:t>)</w:t>
      </w:r>
      <w:r w:rsidR="00840A3A" w:rsidRPr="004230D1">
        <w:rPr>
          <w:rFonts w:asciiTheme="majorBidi" w:hAnsiTheme="majorBidi" w:cstheme="majorBidi"/>
          <w:b/>
          <w:bCs/>
          <w:sz w:val="24"/>
          <w:szCs w:val="24"/>
          <w:lang w:val="fr-FR" w:bidi="ar-AE"/>
        </w:rPr>
        <w:t xml:space="preserve"> </w:t>
      </w:r>
      <w:r w:rsidR="00E61E98" w:rsidRPr="004230D1">
        <w:rPr>
          <w:rFonts w:asciiTheme="majorBidi" w:hAnsiTheme="majorBidi" w:cstheme="majorBidi"/>
          <w:sz w:val="24"/>
          <w:szCs w:val="24"/>
          <w:lang w:val="fr-FR" w:bidi="ar-AE"/>
        </w:rPr>
        <w:t>: D</w:t>
      </w:r>
      <w:r w:rsidRPr="004230D1">
        <w:rPr>
          <w:rFonts w:asciiTheme="majorBidi" w:hAnsiTheme="majorBidi" w:cstheme="majorBidi"/>
          <w:sz w:val="24"/>
          <w:szCs w:val="24"/>
          <w:lang w:val="fr-FR" w:bidi="ar-AE"/>
        </w:rPr>
        <w:t xml:space="preserve">es décideurs </w:t>
      </w:r>
      <w:r w:rsidR="003336AA" w:rsidRPr="004230D1">
        <w:rPr>
          <w:rFonts w:asciiTheme="majorBidi" w:hAnsiTheme="majorBidi" w:cstheme="majorBidi"/>
          <w:sz w:val="24"/>
          <w:szCs w:val="24"/>
          <w:lang w:val="fr-FR" w:bidi="ar-AE"/>
        </w:rPr>
        <w:t>dans l</w:t>
      </w:r>
      <w:r w:rsidR="00E61E98" w:rsidRPr="004230D1">
        <w:rPr>
          <w:rFonts w:asciiTheme="majorBidi" w:hAnsiTheme="majorBidi" w:cstheme="majorBidi"/>
          <w:sz w:val="24"/>
          <w:szCs w:val="24"/>
          <w:lang w:val="fr-FR" w:bidi="ar-AE"/>
        </w:rPr>
        <w:t>es domaines politique et économique</w:t>
      </w:r>
      <w:r w:rsidRPr="004230D1">
        <w:rPr>
          <w:rFonts w:asciiTheme="majorBidi" w:hAnsiTheme="majorBidi" w:cstheme="majorBidi"/>
          <w:sz w:val="24"/>
          <w:szCs w:val="24"/>
          <w:lang w:val="fr-FR" w:bidi="ar-AE"/>
        </w:rPr>
        <w:t xml:space="preserve">, des ONG et des philanthropes du monde entier ont choisi le septième Sommet des gouvernements </w:t>
      </w:r>
      <w:r w:rsidR="00E61E98" w:rsidRPr="004230D1">
        <w:rPr>
          <w:rFonts w:asciiTheme="majorBidi" w:hAnsiTheme="majorBidi" w:cstheme="majorBidi"/>
          <w:sz w:val="24"/>
          <w:szCs w:val="24"/>
          <w:lang w:val="fr-FR" w:bidi="ar-AE"/>
        </w:rPr>
        <w:t xml:space="preserve">du monde 2019 tenu cette semaine à Dubaï pour créer une vision pour </w:t>
      </w:r>
      <w:r w:rsidRPr="004230D1">
        <w:rPr>
          <w:rFonts w:asciiTheme="majorBidi" w:hAnsiTheme="majorBidi" w:cstheme="majorBidi"/>
          <w:sz w:val="24"/>
          <w:szCs w:val="24"/>
          <w:lang w:val="fr-FR" w:bidi="ar-AE"/>
        </w:rPr>
        <w:t xml:space="preserve">un monde plus durable et plus </w:t>
      </w:r>
      <w:r w:rsidR="00840A3A" w:rsidRPr="004230D1">
        <w:rPr>
          <w:rFonts w:asciiTheme="majorBidi" w:hAnsiTheme="majorBidi" w:cstheme="majorBidi"/>
          <w:sz w:val="24"/>
          <w:szCs w:val="24"/>
          <w:lang w:val="fr-FR" w:bidi="ar-AE"/>
        </w:rPr>
        <w:t>joyeux</w:t>
      </w:r>
      <w:r w:rsidR="00E241C9" w:rsidRPr="004230D1">
        <w:rPr>
          <w:rFonts w:asciiTheme="majorBidi" w:hAnsiTheme="majorBidi" w:cstheme="majorBidi"/>
          <w:sz w:val="24"/>
          <w:szCs w:val="24"/>
          <w:lang w:val="fr-FR" w:bidi="ar-AE"/>
        </w:rPr>
        <w:t xml:space="preserve"> dans l'avenir</w:t>
      </w:r>
      <w:r w:rsidRPr="004230D1">
        <w:rPr>
          <w:rFonts w:asciiTheme="majorBidi" w:hAnsiTheme="majorBidi" w:cstheme="majorBidi"/>
          <w:sz w:val="24"/>
          <w:szCs w:val="24"/>
          <w:lang w:val="fr-FR" w:bidi="ar-AE"/>
        </w:rPr>
        <w:t>.</w:t>
      </w:r>
    </w:p>
    <w:p w:rsidR="00E851FB" w:rsidRPr="004230D1" w:rsidRDefault="00E851FB" w:rsidP="004230D1">
      <w:pPr>
        <w:spacing w:line="240" w:lineRule="auto"/>
        <w:jc w:val="both"/>
        <w:rPr>
          <w:rFonts w:asciiTheme="majorBidi" w:hAnsiTheme="majorBidi" w:cstheme="majorBidi"/>
          <w:sz w:val="24"/>
          <w:szCs w:val="24"/>
          <w:lang w:val="fr-FR" w:bidi="ar-AE"/>
        </w:rPr>
      </w:pPr>
      <w:r w:rsidRPr="004230D1">
        <w:rPr>
          <w:rFonts w:asciiTheme="majorBidi" w:hAnsiTheme="majorBidi" w:cstheme="majorBidi"/>
          <w:sz w:val="24"/>
          <w:szCs w:val="24"/>
          <w:lang w:val="fr-FR" w:bidi="ar-AE"/>
        </w:rPr>
        <w:t xml:space="preserve">Le Premier ministre pakistanais, Imran Khan, a </w:t>
      </w:r>
      <w:r w:rsidR="00E61E98" w:rsidRPr="004230D1">
        <w:rPr>
          <w:rFonts w:asciiTheme="majorBidi" w:hAnsiTheme="majorBidi" w:cstheme="majorBidi"/>
          <w:sz w:val="24"/>
          <w:szCs w:val="24"/>
          <w:lang w:val="fr-FR" w:bidi="ar-AE"/>
        </w:rPr>
        <w:t xml:space="preserve">évoqué </w:t>
      </w:r>
      <w:r w:rsidRPr="004230D1">
        <w:rPr>
          <w:rFonts w:asciiTheme="majorBidi" w:hAnsiTheme="majorBidi" w:cstheme="majorBidi"/>
          <w:sz w:val="24"/>
          <w:szCs w:val="24"/>
          <w:lang w:val="fr-FR" w:bidi="ar-AE"/>
        </w:rPr>
        <w:t xml:space="preserve">une nouvelle ère </w:t>
      </w:r>
      <w:r w:rsidR="00E61E98" w:rsidRPr="004230D1">
        <w:rPr>
          <w:rFonts w:asciiTheme="majorBidi" w:hAnsiTheme="majorBidi" w:cstheme="majorBidi"/>
          <w:sz w:val="24"/>
          <w:szCs w:val="24"/>
          <w:lang w:val="fr-FR" w:bidi="ar-AE"/>
        </w:rPr>
        <w:t>consacrée</w:t>
      </w:r>
      <w:r w:rsidRPr="004230D1">
        <w:rPr>
          <w:rFonts w:asciiTheme="majorBidi" w:hAnsiTheme="majorBidi" w:cstheme="majorBidi"/>
          <w:sz w:val="24"/>
          <w:szCs w:val="24"/>
          <w:lang w:val="fr-FR" w:bidi="ar-AE"/>
        </w:rPr>
        <w:t xml:space="preserve"> </w:t>
      </w:r>
      <w:r w:rsidR="00E61E98" w:rsidRPr="004230D1">
        <w:rPr>
          <w:rFonts w:asciiTheme="majorBidi" w:hAnsiTheme="majorBidi" w:cstheme="majorBidi"/>
          <w:sz w:val="24"/>
          <w:szCs w:val="24"/>
          <w:lang w:val="fr-FR" w:bidi="ar-AE"/>
        </w:rPr>
        <w:t>aux</w:t>
      </w:r>
      <w:r w:rsidRPr="004230D1">
        <w:rPr>
          <w:rFonts w:asciiTheme="majorBidi" w:hAnsiTheme="majorBidi" w:cstheme="majorBidi"/>
          <w:sz w:val="24"/>
          <w:szCs w:val="24"/>
          <w:lang w:val="fr-FR" w:bidi="ar-AE"/>
        </w:rPr>
        <w:t xml:space="preserve"> opportunités d'investissement dans </w:t>
      </w:r>
      <w:r w:rsidR="003D096B" w:rsidRPr="004230D1">
        <w:rPr>
          <w:rFonts w:asciiTheme="majorBidi" w:hAnsiTheme="majorBidi" w:cstheme="majorBidi"/>
          <w:sz w:val="24"/>
          <w:szCs w:val="24"/>
          <w:lang w:val="fr-FR" w:bidi="ar-AE"/>
        </w:rPr>
        <w:t>un</w:t>
      </w:r>
      <w:r w:rsidR="00CF52CA" w:rsidRPr="004230D1">
        <w:rPr>
          <w:rFonts w:asciiTheme="majorBidi" w:hAnsiTheme="majorBidi" w:cstheme="majorBidi"/>
          <w:sz w:val="24"/>
          <w:szCs w:val="24"/>
          <w:lang w:val="fr-FR" w:bidi="ar-AE"/>
        </w:rPr>
        <w:t xml:space="preserve"> pays </w:t>
      </w:r>
      <w:r w:rsidR="0024076B" w:rsidRPr="004230D1">
        <w:rPr>
          <w:rFonts w:asciiTheme="majorBidi" w:hAnsiTheme="majorBidi" w:cstheme="majorBidi"/>
          <w:sz w:val="24"/>
          <w:szCs w:val="24"/>
          <w:lang w:val="fr-FR" w:bidi="ar-AE"/>
        </w:rPr>
        <w:t>cherchant</w:t>
      </w:r>
      <w:r w:rsidRPr="004230D1">
        <w:rPr>
          <w:rFonts w:asciiTheme="majorBidi" w:hAnsiTheme="majorBidi" w:cstheme="majorBidi"/>
          <w:sz w:val="24"/>
          <w:szCs w:val="24"/>
          <w:lang w:val="fr-FR" w:bidi="ar-AE"/>
        </w:rPr>
        <w:t xml:space="preserve"> à se libérer </w:t>
      </w:r>
      <w:r w:rsidR="00E61E98" w:rsidRPr="004230D1">
        <w:rPr>
          <w:rFonts w:asciiTheme="majorBidi" w:hAnsiTheme="majorBidi" w:cstheme="majorBidi"/>
          <w:sz w:val="24"/>
          <w:szCs w:val="24"/>
          <w:lang w:val="fr-FR" w:bidi="ar-AE"/>
        </w:rPr>
        <w:t xml:space="preserve">du fardeau </w:t>
      </w:r>
      <w:r w:rsidRPr="004230D1">
        <w:rPr>
          <w:rFonts w:asciiTheme="majorBidi" w:hAnsiTheme="majorBidi" w:cstheme="majorBidi"/>
          <w:sz w:val="24"/>
          <w:szCs w:val="24"/>
          <w:lang w:val="fr-FR" w:bidi="ar-AE"/>
        </w:rPr>
        <w:t>de la corruption qui entache sa réputation depuis nombreuses années.</w:t>
      </w:r>
    </w:p>
    <w:p w:rsidR="00E851FB" w:rsidRPr="004230D1" w:rsidRDefault="00E61E98" w:rsidP="004230D1">
      <w:pPr>
        <w:spacing w:line="240" w:lineRule="auto"/>
        <w:jc w:val="both"/>
        <w:rPr>
          <w:rFonts w:asciiTheme="majorBidi" w:hAnsiTheme="majorBidi" w:cstheme="majorBidi"/>
          <w:sz w:val="24"/>
          <w:szCs w:val="24"/>
          <w:lang w:val="fr-FR" w:bidi="ar-AE"/>
        </w:rPr>
      </w:pPr>
      <w:r w:rsidRPr="004230D1">
        <w:rPr>
          <w:rFonts w:asciiTheme="majorBidi" w:hAnsiTheme="majorBidi" w:cstheme="majorBidi"/>
          <w:sz w:val="24"/>
          <w:szCs w:val="24"/>
          <w:lang w:val="fr-FR" w:bidi="ar-AE"/>
        </w:rPr>
        <w:t xml:space="preserve">Quant à </w:t>
      </w:r>
      <w:r w:rsidR="00E851FB" w:rsidRPr="004230D1">
        <w:rPr>
          <w:rFonts w:asciiTheme="majorBidi" w:hAnsiTheme="majorBidi" w:cstheme="majorBidi"/>
          <w:sz w:val="24"/>
          <w:szCs w:val="24"/>
          <w:lang w:val="fr-FR" w:bidi="ar-AE"/>
        </w:rPr>
        <w:t xml:space="preserve">Paul Kagame, président </w:t>
      </w:r>
      <w:r w:rsidRPr="004230D1">
        <w:rPr>
          <w:rFonts w:asciiTheme="majorBidi" w:hAnsiTheme="majorBidi" w:cstheme="majorBidi"/>
          <w:sz w:val="24"/>
          <w:szCs w:val="24"/>
          <w:lang w:val="fr-FR" w:bidi="ar-AE"/>
        </w:rPr>
        <w:t>du</w:t>
      </w:r>
      <w:r w:rsidR="00E851FB" w:rsidRPr="004230D1">
        <w:rPr>
          <w:rFonts w:asciiTheme="majorBidi" w:hAnsiTheme="majorBidi" w:cstheme="majorBidi"/>
          <w:sz w:val="24"/>
          <w:szCs w:val="24"/>
          <w:lang w:val="fr-FR" w:bidi="ar-AE"/>
        </w:rPr>
        <w:t xml:space="preserve"> Rwanda ressuscité, a déclaré que l'Afrique pourrait réaliser son plein potentiel</w:t>
      </w:r>
      <w:r w:rsidRPr="004230D1">
        <w:rPr>
          <w:rFonts w:asciiTheme="majorBidi" w:hAnsiTheme="majorBidi" w:cstheme="majorBidi"/>
          <w:sz w:val="24"/>
          <w:szCs w:val="24"/>
          <w:lang w:val="fr-FR" w:bidi="ar-AE"/>
        </w:rPr>
        <w:t xml:space="preserve"> </w:t>
      </w:r>
      <w:r w:rsidR="002A62AB" w:rsidRPr="004230D1">
        <w:rPr>
          <w:rFonts w:asciiTheme="majorBidi" w:hAnsiTheme="majorBidi" w:cstheme="majorBidi"/>
          <w:sz w:val="24"/>
          <w:szCs w:val="24"/>
          <w:lang w:val="fr-FR" w:bidi="ar-AE"/>
        </w:rPr>
        <w:t>si elle</w:t>
      </w:r>
      <w:r w:rsidRPr="004230D1">
        <w:rPr>
          <w:rFonts w:asciiTheme="majorBidi" w:hAnsiTheme="majorBidi" w:cstheme="majorBidi"/>
          <w:sz w:val="24"/>
          <w:szCs w:val="24"/>
          <w:lang w:val="fr-FR" w:bidi="ar-AE"/>
        </w:rPr>
        <w:t xml:space="preserve"> </w:t>
      </w:r>
      <w:r w:rsidR="002A62AB" w:rsidRPr="004230D1">
        <w:rPr>
          <w:rFonts w:asciiTheme="majorBidi" w:hAnsiTheme="majorBidi" w:cstheme="majorBidi"/>
          <w:sz w:val="24"/>
          <w:szCs w:val="24"/>
          <w:lang w:val="fr-FR" w:bidi="ar-AE"/>
        </w:rPr>
        <w:t>devient</w:t>
      </w:r>
      <w:r w:rsidRPr="004230D1">
        <w:rPr>
          <w:rFonts w:asciiTheme="majorBidi" w:hAnsiTheme="majorBidi" w:cstheme="majorBidi"/>
          <w:sz w:val="24"/>
          <w:szCs w:val="24"/>
          <w:lang w:val="fr-FR" w:bidi="ar-AE"/>
        </w:rPr>
        <w:t xml:space="preserve"> un continent uni. "</w:t>
      </w:r>
      <w:r w:rsidR="00E851FB" w:rsidRPr="004230D1">
        <w:rPr>
          <w:rFonts w:asciiTheme="majorBidi" w:hAnsiTheme="majorBidi" w:cstheme="majorBidi"/>
          <w:sz w:val="24"/>
          <w:szCs w:val="24"/>
          <w:lang w:val="fr-FR" w:bidi="ar-AE"/>
        </w:rPr>
        <w:t xml:space="preserve">Il faut </w:t>
      </w:r>
      <w:r w:rsidRPr="004230D1">
        <w:rPr>
          <w:rFonts w:asciiTheme="majorBidi" w:hAnsiTheme="majorBidi" w:cstheme="majorBidi"/>
          <w:sz w:val="24"/>
          <w:szCs w:val="24"/>
          <w:lang w:val="fr-FR" w:bidi="ar-AE"/>
        </w:rPr>
        <w:t>accorder aux jeunes a</w:t>
      </w:r>
      <w:r w:rsidR="00E851FB" w:rsidRPr="004230D1">
        <w:rPr>
          <w:rFonts w:asciiTheme="majorBidi" w:hAnsiTheme="majorBidi" w:cstheme="majorBidi"/>
          <w:sz w:val="24"/>
          <w:szCs w:val="24"/>
          <w:lang w:val="fr-FR" w:bidi="ar-AE"/>
        </w:rPr>
        <w:t xml:space="preserve">fricains un réel enjeu </w:t>
      </w:r>
      <w:r w:rsidRPr="004230D1">
        <w:rPr>
          <w:rFonts w:asciiTheme="majorBidi" w:hAnsiTheme="majorBidi" w:cstheme="majorBidi"/>
          <w:sz w:val="24"/>
          <w:szCs w:val="24"/>
          <w:lang w:val="fr-FR" w:bidi="ar-AE"/>
        </w:rPr>
        <w:t>dans l'avenir de leur continent"</w:t>
      </w:r>
      <w:r w:rsidR="00E851FB" w:rsidRPr="004230D1">
        <w:rPr>
          <w:rFonts w:asciiTheme="majorBidi" w:hAnsiTheme="majorBidi" w:cstheme="majorBidi"/>
          <w:sz w:val="24"/>
          <w:szCs w:val="24"/>
          <w:lang w:val="fr-FR" w:bidi="ar-AE"/>
        </w:rPr>
        <w:t xml:space="preserve">, a-t-il </w:t>
      </w:r>
      <w:r w:rsidRPr="004230D1">
        <w:rPr>
          <w:rFonts w:asciiTheme="majorBidi" w:hAnsiTheme="majorBidi" w:cstheme="majorBidi"/>
          <w:sz w:val="24"/>
          <w:szCs w:val="24"/>
          <w:lang w:val="fr-FR" w:bidi="ar-AE"/>
        </w:rPr>
        <w:t>souligné</w:t>
      </w:r>
      <w:r w:rsidR="001A4DBF" w:rsidRPr="004230D1">
        <w:rPr>
          <w:rFonts w:asciiTheme="majorBidi" w:hAnsiTheme="majorBidi" w:cstheme="majorBidi"/>
          <w:sz w:val="24"/>
          <w:szCs w:val="24"/>
          <w:lang w:val="fr-FR" w:bidi="ar-AE"/>
        </w:rPr>
        <w:t xml:space="preserve"> </w:t>
      </w:r>
      <w:r w:rsidR="00D921F6" w:rsidRPr="004230D1">
        <w:rPr>
          <w:rFonts w:asciiTheme="majorBidi" w:hAnsiTheme="majorBidi" w:cstheme="majorBidi"/>
          <w:sz w:val="24"/>
          <w:szCs w:val="24"/>
          <w:lang w:val="fr-FR" w:bidi="ar-AE"/>
        </w:rPr>
        <w:t>lors d'une séance</w:t>
      </w:r>
      <w:r w:rsidR="00E851FB" w:rsidRPr="004230D1">
        <w:rPr>
          <w:rFonts w:asciiTheme="majorBidi" w:hAnsiTheme="majorBidi" w:cstheme="majorBidi"/>
          <w:sz w:val="24"/>
          <w:szCs w:val="24"/>
          <w:lang w:val="fr-FR" w:bidi="ar-AE"/>
        </w:rPr>
        <w:t xml:space="preserve"> plénière débordante à </w:t>
      </w:r>
      <w:proofErr w:type="spellStart"/>
      <w:r w:rsidR="00E851FB" w:rsidRPr="004230D1">
        <w:rPr>
          <w:rFonts w:asciiTheme="majorBidi" w:hAnsiTheme="majorBidi" w:cstheme="majorBidi"/>
          <w:sz w:val="24"/>
          <w:szCs w:val="24"/>
          <w:lang w:val="fr-FR" w:bidi="ar-AE"/>
        </w:rPr>
        <w:t>Madinat</w:t>
      </w:r>
      <w:proofErr w:type="spellEnd"/>
      <w:r w:rsidR="00E851FB" w:rsidRPr="004230D1">
        <w:rPr>
          <w:rFonts w:asciiTheme="majorBidi" w:hAnsiTheme="majorBidi" w:cstheme="majorBidi"/>
          <w:sz w:val="24"/>
          <w:szCs w:val="24"/>
          <w:lang w:val="fr-FR" w:bidi="ar-AE"/>
        </w:rPr>
        <w:t xml:space="preserve"> </w:t>
      </w:r>
      <w:proofErr w:type="spellStart"/>
      <w:r w:rsidR="00E851FB" w:rsidRPr="004230D1">
        <w:rPr>
          <w:rFonts w:asciiTheme="majorBidi" w:hAnsiTheme="majorBidi" w:cstheme="majorBidi"/>
          <w:sz w:val="24"/>
          <w:szCs w:val="24"/>
          <w:lang w:val="fr-FR" w:bidi="ar-AE"/>
        </w:rPr>
        <w:t>Jumeriah</w:t>
      </w:r>
      <w:proofErr w:type="spellEnd"/>
      <w:r w:rsidR="00E851FB" w:rsidRPr="004230D1">
        <w:rPr>
          <w:rFonts w:asciiTheme="majorBidi" w:hAnsiTheme="majorBidi" w:cstheme="majorBidi"/>
          <w:sz w:val="24"/>
          <w:szCs w:val="24"/>
          <w:lang w:val="fr-FR" w:bidi="ar-AE"/>
        </w:rPr>
        <w:t>.</w:t>
      </w:r>
    </w:p>
    <w:p w:rsidR="00E851FB" w:rsidRPr="004230D1" w:rsidRDefault="00E851FB" w:rsidP="004230D1">
      <w:pPr>
        <w:spacing w:line="240" w:lineRule="auto"/>
        <w:jc w:val="both"/>
        <w:rPr>
          <w:rFonts w:asciiTheme="majorBidi" w:hAnsiTheme="majorBidi" w:cstheme="majorBidi"/>
          <w:sz w:val="24"/>
          <w:szCs w:val="24"/>
          <w:lang w:val="fr-FR" w:bidi="ar-AE"/>
        </w:rPr>
      </w:pPr>
      <w:r w:rsidRPr="004230D1">
        <w:rPr>
          <w:rFonts w:asciiTheme="majorBidi" w:hAnsiTheme="majorBidi" w:cstheme="majorBidi"/>
          <w:sz w:val="24"/>
          <w:szCs w:val="24"/>
          <w:lang w:val="fr-FR" w:bidi="ar-AE"/>
        </w:rPr>
        <w:t>Plus tôt aujourd'hui, Harrison Ford, acteur devenu philanthrope, a</w:t>
      </w:r>
      <w:r w:rsidR="00B05248" w:rsidRPr="004230D1">
        <w:rPr>
          <w:rFonts w:asciiTheme="majorBidi" w:hAnsiTheme="majorBidi" w:cstheme="majorBidi"/>
          <w:sz w:val="24"/>
          <w:szCs w:val="24"/>
          <w:lang w:val="fr-FR" w:bidi="ar-AE"/>
        </w:rPr>
        <w:t xml:space="preserve"> souligné</w:t>
      </w:r>
      <w:r w:rsidRPr="004230D1">
        <w:rPr>
          <w:rFonts w:asciiTheme="majorBidi" w:hAnsiTheme="majorBidi" w:cstheme="majorBidi"/>
          <w:sz w:val="24"/>
          <w:szCs w:val="24"/>
          <w:lang w:val="fr-FR" w:bidi="ar-AE"/>
        </w:rPr>
        <w:t xml:space="preserve"> que le changement climatique </w:t>
      </w:r>
      <w:r w:rsidR="00D921F6" w:rsidRPr="004230D1">
        <w:rPr>
          <w:rFonts w:asciiTheme="majorBidi" w:hAnsiTheme="majorBidi" w:cstheme="majorBidi"/>
          <w:sz w:val="24"/>
          <w:szCs w:val="24"/>
          <w:lang w:val="fr-FR" w:bidi="ar-AE"/>
        </w:rPr>
        <w:t>est</w:t>
      </w:r>
      <w:r w:rsidRPr="004230D1">
        <w:rPr>
          <w:rFonts w:asciiTheme="majorBidi" w:hAnsiTheme="majorBidi" w:cstheme="majorBidi"/>
          <w:sz w:val="24"/>
          <w:szCs w:val="24"/>
          <w:lang w:val="fr-FR" w:bidi="ar-AE"/>
        </w:rPr>
        <w:t xml:space="preserve"> la plus grande crise morale de notre époque.</w:t>
      </w:r>
    </w:p>
    <w:p w:rsidR="00E851FB" w:rsidRPr="004230D1" w:rsidRDefault="00E851FB" w:rsidP="004230D1">
      <w:pPr>
        <w:spacing w:line="240" w:lineRule="auto"/>
        <w:jc w:val="both"/>
        <w:rPr>
          <w:rFonts w:asciiTheme="majorBidi" w:hAnsiTheme="majorBidi" w:cstheme="majorBidi"/>
          <w:sz w:val="24"/>
          <w:szCs w:val="24"/>
          <w:lang w:val="fr-FR" w:bidi="ar-AE"/>
        </w:rPr>
      </w:pPr>
      <w:r w:rsidRPr="004230D1">
        <w:rPr>
          <w:rFonts w:asciiTheme="majorBidi" w:hAnsiTheme="majorBidi" w:cstheme="majorBidi"/>
          <w:sz w:val="24"/>
          <w:szCs w:val="24"/>
          <w:lang w:val="fr-FR" w:bidi="ar-AE"/>
        </w:rPr>
        <w:t>Au début de la semaine, l'expert en leadership et entrepreneur Tony Rob</w:t>
      </w:r>
      <w:r w:rsidR="00D921F6" w:rsidRPr="004230D1">
        <w:rPr>
          <w:rFonts w:asciiTheme="majorBidi" w:hAnsiTheme="majorBidi" w:cstheme="majorBidi"/>
          <w:sz w:val="24"/>
          <w:szCs w:val="24"/>
          <w:lang w:val="fr-FR" w:bidi="ar-AE"/>
        </w:rPr>
        <w:t xml:space="preserve">bins a annoncé qu'il collabore actuellement avec les dirigeants des </w:t>
      </w:r>
      <w:r w:rsidR="00FB1D4A" w:rsidRPr="004230D1">
        <w:rPr>
          <w:rFonts w:asciiTheme="majorBidi" w:hAnsiTheme="majorBidi" w:cstheme="majorBidi"/>
          <w:sz w:val="24"/>
          <w:szCs w:val="24"/>
          <w:lang w:val="fr-FR" w:bidi="ar-AE"/>
        </w:rPr>
        <w:t>Émirats</w:t>
      </w:r>
      <w:r w:rsidR="00D921F6" w:rsidRPr="004230D1">
        <w:rPr>
          <w:rFonts w:asciiTheme="majorBidi" w:hAnsiTheme="majorBidi" w:cstheme="majorBidi"/>
          <w:sz w:val="24"/>
          <w:szCs w:val="24"/>
          <w:lang w:val="fr-FR" w:bidi="ar-AE"/>
        </w:rPr>
        <w:t xml:space="preserve"> Arabes Unis </w:t>
      </w:r>
      <w:r w:rsidRPr="004230D1">
        <w:rPr>
          <w:rFonts w:asciiTheme="majorBidi" w:hAnsiTheme="majorBidi" w:cstheme="majorBidi"/>
          <w:sz w:val="24"/>
          <w:szCs w:val="24"/>
          <w:lang w:val="fr-FR" w:bidi="ar-AE"/>
        </w:rPr>
        <w:t>dans un projet humanitaire visant à nourrir un milliard de personnes.</w:t>
      </w:r>
    </w:p>
    <w:p w:rsidR="00D146F1" w:rsidRPr="004230D1" w:rsidRDefault="0072270E" w:rsidP="004230D1">
      <w:pPr>
        <w:spacing w:line="240" w:lineRule="auto"/>
        <w:jc w:val="both"/>
        <w:rPr>
          <w:rFonts w:asciiTheme="majorBidi" w:hAnsiTheme="majorBidi" w:cstheme="majorBidi"/>
          <w:sz w:val="24"/>
          <w:szCs w:val="24"/>
          <w:lang w:val="fr-FR" w:bidi="ar-AE"/>
        </w:rPr>
      </w:pPr>
      <w:r w:rsidRPr="004230D1">
        <w:rPr>
          <w:rFonts w:asciiTheme="majorBidi" w:hAnsiTheme="majorBidi" w:cstheme="majorBidi"/>
          <w:sz w:val="24"/>
          <w:szCs w:val="24"/>
          <w:lang w:val="fr-FR" w:bidi="ar-AE"/>
        </w:rPr>
        <w:t>Dans u</w:t>
      </w:r>
      <w:r w:rsidR="00D146F1" w:rsidRPr="004230D1">
        <w:rPr>
          <w:rFonts w:asciiTheme="majorBidi" w:hAnsiTheme="majorBidi" w:cstheme="majorBidi"/>
          <w:sz w:val="24"/>
          <w:szCs w:val="24"/>
          <w:lang w:val="fr-FR" w:bidi="ar-AE"/>
        </w:rPr>
        <w:t xml:space="preserve">ne première au monde, le Prince héritier de Dubaï, Son Excellence Cheikh </w:t>
      </w:r>
      <w:proofErr w:type="spellStart"/>
      <w:r w:rsidR="00D146F1" w:rsidRPr="004230D1">
        <w:rPr>
          <w:rFonts w:asciiTheme="majorBidi" w:hAnsiTheme="majorBidi" w:cstheme="majorBidi"/>
          <w:sz w:val="24"/>
          <w:szCs w:val="24"/>
          <w:lang w:val="fr-FR" w:bidi="ar-AE"/>
        </w:rPr>
        <w:t>Hamdan</w:t>
      </w:r>
      <w:proofErr w:type="spellEnd"/>
      <w:r w:rsidR="00D146F1" w:rsidRPr="004230D1">
        <w:rPr>
          <w:rFonts w:asciiTheme="majorBidi" w:hAnsiTheme="majorBidi" w:cstheme="majorBidi"/>
          <w:sz w:val="24"/>
          <w:szCs w:val="24"/>
          <w:lang w:val="fr-FR" w:bidi="ar-AE"/>
        </w:rPr>
        <w:t xml:space="preserve"> bin Mohammed bin Rashid, a estimé, </w:t>
      </w:r>
      <w:r w:rsidR="00FB1D4A" w:rsidRPr="004230D1">
        <w:rPr>
          <w:rFonts w:asciiTheme="majorBidi" w:hAnsiTheme="majorBidi" w:cstheme="majorBidi"/>
          <w:sz w:val="24"/>
          <w:szCs w:val="24"/>
          <w:lang w:val="fr-FR" w:bidi="ar-AE"/>
        </w:rPr>
        <w:t>lundi, que</w:t>
      </w:r>
      <w:r w:rsidR="00D146F1" w:rsidRPr="004230D1">
        <w:rPr>
          <w:rFonts w:asciiTheme="majorBidi" w:hAnsiTheme="majorBidi" w:cstheme="majorBidi"/>
          <w:sz w:val="24"/>
          <w:szCs w:val="24"/>
          <w:lang w:val="fr-FR" w:bidi="ar-AE"/>
        </w:rPr>
        <w:t xml:space="preserve"> les villes de l'avenir pourraient devenir le panier de</w:t>
      </w:r>
      <w:r w:rsidR="001A29BE" w:rsidRPr="004230D1">
        <w:rPr>
          <w:rFonts w:asciiTheme="majorBidi" w:hAnsiTheme="majorBidi" w:cstheme="majorBidi"/>
          <w:sz w:val="24"/>
          <w:szCs w:val="24"/>
          <w:lang w:val="fr-FR" w:bidi="ar-AE"/>
        </w:rPr>
        <w:t xml:space="preserve"> pain du monde, visant ainsi</w:t>
      </w:r>
      <w:r w:rsidR="00D146F1" w:rsidRPr="004230D1">
        <w:rPr>
          <w:rFonts w:asciiTheme="majorBidi" w:hAnsiTheme="majorBidi" w:cstheme="majorBidi"/>
          <w:sz w:val="24"/>
          <w:szCs w:val="24"/>
          <w:lang w:val="fr-FR" w:bidi="ar-AE"/>
        </w:rPr>
        <w:t xml:space="preserve"> </w:t>
      </w:r>
      <w:r w:rsidR="001A29BE" w:rsidRPr="004230D1">
        <w:rPr>
          <w:rFonts w:asciiTheme="majorBidi" w:hAnsiTheme="majorBidi" w:cstheme="majorBidi"/>
          <w:sz w:val="24"/>
          <w:szCs w:val="24"/>
          <w:lang w:val="fr-FR" w:bidi="ar-AE"/>
        </w:rPr>
        <w:t xml:space="preserve">à </w:t>
      </w:r>
      <w:r w:rsidR="00D146F1" w:rsidRPr="004230D1">
        <w:rPr>
          <w:rFonts w:asciiTheme="majorBidi" w:hAnsiTheme="majorBidi" w:cstheme="majorBidi"/>
          <w:sz w:val="24"/>
          <w:szCs w:val="24"/>
          <w:lang w:val="fr-FR" w:bidi="ar-AE"/>
        </w:rPr>
        <w:t>répondre aux besoins des populations en forte croissance</w:t>
      </w:r>
      <w:r w:rsidR="008C623B" w:rsidRPr="004230D1">
        <w:rPr>
          <w:rFonts w:asciiTheme="majorBidi" w:hAnsiTheme="majorBidi" w:cstheme="majorBidi"/>
          <w:sz w:val="24"/>
          <w:szCs w:val="24"/>
          <w:lang w:val="fr-FR" w:bidi="ar-AE"/>
        </w:rPr>
        <w:t xml:space="preserve"> dans le monde entier</w:t>
      </w:r>
      <w:r w:rsidR="00D146F1" w:rsidRPr="004230D1">
        <w:rPr>
          <w:rFonts w:asciiTheme="majorBidi" w:hAnsiTheme="majorBidi" w:cstheme="majorBidi"/>
          <w:sz w:val="24"/>
          <w:szCs w:val="24"/>
          <w:lang w:val="fr-FR" w:bidi="ar-AE"/>
        </w:rPr>
        <w:t>.</w:t>
      </w:r>
    </w:p>
    <w:p w:rsidR="00D146F1" w:rsidRPr="004230D1" w:rsidRDefault="008C623B" w:rsidP="004230D1">
      <w:pPr>
        <w:spacing w:line="240" w:lineRule="auto"/>
        <w:jc w:val="both"/>
        <w:rPr>
          <w:rFonts w:asciiTheme="majorBidi" w:hAnsiTheme="majorBidi" w:cstheme="majorBidi"/>
          <w:sz w:val="24"/>
          <w:szCs w:val="24"/>
          <w:lang w:val="fr-FR" w:bidi="ar-AE"/>
        </w:rPr>
      </w:pPr>
      <w:r w:rsidRPr="004230D1">
        <w:rPr>
          <w:rFonts w:asciiTheme="majorBidi" w:hAnsiTheme="majorBidi" w:cstheme="majorBidi"/>
          <w:sz w:val="24"/>
          <w:szCs w:val="24"/>
          <w:lang w:val="fr-FR" w:bidi="ar-AE"/>
        </w:rPr>
        <w:t xml:space="preserve">Dans une interview avec Richard </w:t>
      </w:r>
      <w:proofErr w:type="spellStart"/>
      <w:r w:rsidRPr="004230D1">
        <w:rPr>
          <w:rFonts w:asciiTheme="majorBidi" w:hAnsiTheme="majorBidi" w:cstheme="majorBidi"/>
          <w:sz w:val="24"/>
          <w:szCs w:val="24"/>
          <w:lang w:val="fr-FR" w:bidi="ar-AE"/>
        </w:rPr>
        <w:t>Quest</w:t>
      </w:r>
      <w:proofErr w:type="spellEnd"/>
      <w:r w:rsidRPr="004230D1">
        <w:rPr>
          <w:rFonts w:asciiTheme="majorBidi" w:hAnsiTheme="majorBidi" w:cstheme="majorBidi"/>
          <w:sz w:val="24"/>
          <w:szCs w:val="24"/>
          <w:lang w:val="fr-FR" w:bidi="ar-AE"/>
        </w:rPr>
        <w:t xml:space="preserve"> sur CNN, </w:t>
      </w:r>
      <w:r w:rsidR="00D146F1" w:rsidRPr="004230D1">
        <w:rPr>
          <w:rFonts w:asciiTheme="majorBidi" w:hAnsiTheme="majorBidi" w:cstheme="majorBidi"/>
          <w:sz w:val="24"/>
          <w:szCs w:val="24"/>
          <w:lang w:val="fr-FR" w:bidi="ar-AE"/>
        </w:rPr>
        <w:t xml:space="preserve">Christine Lagarde, Directrice générale du FMI, a déclaré avec </w:t>
      </w:r>
      <w:r w:rsidRPr="004230D1">
        <w:rPr>
          <w:rFonts w:asciiTheme="majorBidi" w:hAnsiTheme="majorBidi" w:cstheme="majorBidi"/>
          <w:sz w:val="24"/>
          <w:szCs w:val="24"/>
          <w:lang w:val="fr-FR" w:bidi="ar-AE"/>
        </w:rPr>
        <w:t xml:space="preserve">toute sincérité </w:t>
      </w:r>
      <w:r w:rsidR="00D146F1" w:rsidRPr="004230D1">
        <w:rPr>
          <w:rFonts w:asciiTheme="majorBidi" w:hAnsiTheme="majorBidi" w:cstheme="majorBidi"/>
          <w:sz w:val="24"/>
          <w:szCs w:val="24"/>
          <w:lang w:val="fr-FR" w:bidi="ar-AE"/>
        </w:rPr>
        <w:t xml:space="preserve">que l'intelligence artificielle </w:t>
      </w:r>
      <w:r w:rsidRPr="004230D1">
        <w:rPr>
          <w:rFonts w:asciiTheme="majorBidi" w:hAnsiTheme="majorBidi" w:cstheme="majorBidi"/>
          <w:sz w:val="24"/>
          <w:szCs w:val="24"/>
          <w:lang w:val="fr-FR" w:bidi="ar-AE"/>
        </w:rPr>
        <w:t>serait capable de</w:t>
      </w:r>
      <w:r w:rsidR="00D146F1" w:rsidRPr="004230D1">
        <w:rPr>
          <w:rFonts w:asciiTheme="majorBidi" w:hAnsiTheme="majorBidi" w:cstheme="majorBidi"/>
          <w:sz w:val="24"/>
          <w:szCs w:val="24"/>
          <w:lang w:val="fr-FR" w:bidi="ar-AE"/>
        </w:rPr>
        <w:t xml:space="preserve"> </w:t>
      </w:r>
      <w:r w:rsidRPr="004230D1">
        <w:rPr>
          <w:rFonts w:asciiTheme="majorBidi" w:hAnsiTheme="majorBidi" w:cstheme="majorBidi"/>
          <w:sz w:val="24"/>
          <w:szCs w:val="24"/>
          <w:lang w:val="fr-FR" w:bidi="ar-AE"/>
        </w:rPr>
        <w:t xml:space="preserve">modifier </w:t>
      </w:r>
      <w:r w:rsidR="00D146F1" w:rsidRPr="004230D1">
        <w:rPr>
          <w:rFonts w:asciiTheme="majorBidi" w:hAnsiTheme="majorBidi" w:cstheme="majorBidi"/>
          <w:sz w:val="24"/>
          <w:szCs w:val="24"/>
          <w:lang w:val="fr-FR" w:bidi="ar-AE"/>
        </w:rPr>
        <w:t xml:space="preserve">radicalement l'avenir des emplois et l'intelligence </w:t>
      </w:r>
      <w:r w:rsidRPr="004230D1">
        <w:rPr>
          <w:rFonts w:asciiTheme="majorBidi" w:hAnsiTheme="majorBidi" w:cstheme="majorBidi"/>
          <w:sz w:val="24"/>
          <w:szCs w:val="24"/>
          <w:lang w:val="fr-FR" w:bidi="ar-AE"/>
        </w:rPr>
        <w:t>des êtres humains</w:t>
      </w:r>
      <w:r w:rsidR="00D146F1" w:rsidRPr="004230D1">
        <w:rPr>
          <w:rFonts w:asciiTheme="majorBidi" w:hAnsiTheme="majorBidi" w:cstheme="majorBidi"/>
          <w:sz w:val="24"/>
          <w:szCs w:val="24"/>
          <w:lang w:val="fr-FR" w:bidi="ar-AE"/>
        </w:rPr>
        <w:t>, ajoutant que même son travail serait "ajusté" à l'avenir.</w:t>
      </w:r>
    </w:p>
    <w:p w:rsidR="00D146F1" w:rsidRPr="004230D1" w:rsidRDefault="00D146F1" w:rsidP="004230D1">
      <w:pPr>
        <w:spacing w:line="240" w:lineRule="auto"/>
        <w:jc w:val="both"/>
        <w:rPr>
          <w:rFonts w:asciiTheme="majorBidi" w:hAnsiTheme="majorBidi" w:cstheme="majorBidi"/>
          <w:sz w:val="24"/>
          <w:szCs w:val="24"/>
          <w:lang w:val="fr-FR" w:bidi="ar-AE"/>
        </w:rPr>
      </w:pPr>
      <w:r w:rsidRPr="004230D1">
        <w:rPr>
          <w:rFonts w:asciiTheme="majorBidi" w:hAnsiTheme="majorBidi" w:cstheme="majorBidi"/>
          <w:sz w:val="24"/>
          <w:szCs w:val="24"/>
          <w:lang w:val="fr-FR" w:bidi="ar-AE"/>
        </w:rPr>
        <w:t xml:space="preserve">Et juste une semaine après la première visite papale dans la péninsule arabique, le pape François </w:t>
      </w:r>
      <w:r w:rsidR="00592ABD" w:rsidRPr="004230D1">
        <w:rPr>
          <w:rFonts w:asciiTheme="majorBidi" w:hAnsiTheme="majorBidi" w:cstheme="majorBidi"/>
          <w:sz w:val="24"/>
          <w:szCs w:val="24"/>
          <w:lang w:val="fr-FR" w:bidi="ar-AE"/>
        </w:rPr>
        <w:t>a prononcé un discours</w:t>
      </w:r>
      <w:r w:rsidR="008C623B" w:rsidRPr="004230D1">
        <w:rPr>
          <w:rFonts w:asciiTheme="majorBidi" w:hAnsiTheme="majorBidi" w:cstheme="majorBidi"/>
          <w:sz w:val="24"/>
          <w:szCs w:val="24"/>
          <w:lang w:val="fr-FR" w:bidi="ar-AE"/>
        </w:rPr>
        <w:t xml:space="preserve"> </w:t>
      </w:r>
      <w:r w:rsidR="00592ABD" w:rsidRPr="004230D1">
        <w:rPr>
          <w:rFonts w:asciiTheme="majorBidi" w:hAnsiTheme="majorBidi" w:cstheme="majorBidi"/>
          <w:sz w:val="24"/>
          <w:szCs w:val="24"/>
          <w:lang w:val="fr-FR" w:bidi="ar-AE"/>
        </w:rPr>
        <w:t xml:space="preserve">via </w:t>
      </w:r>
      <w:r w:rsidRPr="004230D1">
        <w:rPr>
          <w:rFonts w:asciiTheme="majorBidi" w:hAnsiTheme="majorBidi" w:cstheme="majorBidi"/>
          <w:sz w:val="24"/>
          <w:szCs w:val="24"/>
          <w:lang w:val="fr-FR" w:bidi="ar-AE"/>
        </w:rPr>
        <w:t xml:space="preserve">une vidéo en direct, </w:t>
      </w:r>
      <w:r w:rsidR="008C623B" w:rsidRPr="004230D1">
        <w:rPr>
          <w:rFonts w:asciiTheme="majorBidi" w:hAnsiTheme="majorBidi" w:cstheme="majorBidi"/>
          <w:sz w:val="24"/>
          <w:szCs w:val="24"/>
          <w:lang w:val="fr-FR" w:bidi="ar-AE"/>
        </w:rPr>
        <w:t>dans lequel</w:t>
      </w:r>
      <w:r w:rsidRPr="004230D1">
        <w:rPr>
          <w:rFonts w:asciiTheme="majorBidi" w:hAnsiTheme="majorBidi" w:cstheme="majorBidi"/>
          <w:sz w:val="24"/>
          <w:szCs w:val="24"/>
          <w:lang w:val="fr-FR" w:bidi="ar-AE"/>
        </w:rPr>
        <w:t xml:space="preserve"> il a déclaré que les </w:t>
      </w:r>
      <w:r w:rsidR="00FB1D4A" w:rsidRPr="004230D1">
        <w:rPr>
          <w:rFonts w:asciiTheme="majorBidi" w:hAnsiTheme="majorBidi" w:cstheme="majorBidi"/>
          <w:sz w:val="24"/>
          <w:szCs w:val="24"/>
          <w:lang w:val="fr-FR" w:bidi="ar-AE"/>
        </w:rPr>
        <w:t>UAE</w:t>
      </w:r>
      <w:r w:rsidRPr="004230D1">
        <w:rPr>
          <w:rFonts w:asciiTheme="majorBidi" w:hAnsiTheme="majorBidi" w:cstheme="majorBidi"/>
          <w:sz w:val="24"/>
          <w:szCs w:val="24"/>
          <w:lang w:val="fr-FR" w:bidi="ar-AE"/>
        </w:rPr>
        <w:t xml:space="preserve"> avaient ouvert un nouveau chapitre historique dans un monde tolérant et moderne.</w:t>
      </w:r>
    </w:p>
    <w:p w:rsidR="008C623B" w:rsidRPr="004230D1" w:rsidRDefault="008C623B" w:rsidP="004230D1">
      <w:pPr>
        <w:spacing w:line="240" w:lineRule="auto"/>
        <w:jc w:val="both"/>
        <w:rPr>
          <w:rFonts w:asciiTheme="majorBidi" w:hAnsiTheme="majorBidi" w:cstheme="majorBidi"/>
          <w:sz w:val="24"/>
          <w:szCs w:val="24"/>
          <w:lang w:val="fr-FR" w:bidi="ar-AE"/>
        </w:rPr>
      </w:pPr>
      <w:r w:rsidRPr="004230D1">
        <w:rPr>
          <w:rFonts w:asciiTheme="majorBidi" w:hAnsiTheme="majorBidi" w:cstheme="majorBidi"/>
          <w:sz w:val="24"/>
          <w:szCs w:val="24"/>
          <w:lang w:val="fr-FR" w:bidi="ar-AE"/>
        </w:rPr>
        <w:t xml:space="preserve">Le Sommet des gouvernements du monde 2019, </w:t>
      </w:r>
      <w:r w:rsidR="00F74549" w:rsidRPr="004230D1">
        <w:rPr>
          <w:rFonts w:asciiTheme="majorBidi" w:hAnsiTheme="majorBidi" w:cstheme="majorBidi"/>
          <w:sz w:val="24"/>
          <w:szCs w:val="24"/>
          <w:lang w:val="fr-FR" w:bidi="ar-AE"/>
        </w:rPr>
        <w:t>qui se tient</w:t>
      </w:r>
      <w:r w:rsidRPr="004230D1">
        <w:rPr>
          <w:rFonts w:asciiTheme="majorBidi" w:hAnsiTheme="majorBidi" w:cstheme="majorBidi"/>
          <w:sz w:val="24"/>
          <w:szCs w:val="24"/>
          <w:lang w:val="fr-FR" w:bidi="ar-AE"/>
        </w:rPr>
        <w:t xml:space="preserve"> sur une durée de trois jours, se déroulera jusqu'au 12 février à </w:t>
      </w:r>
      <w:proofErr w:type="spellStart"/>
      <w:r w:rsidRPr="004230D1">
        <w:rPr>
          <w:rFonts w:asciiTheme="majorBidi" w:hAnsiTheme="majorBidi" w:cstheme="majorBidi"/>
          <w:sz w:val="24"/>
          <w:szCs w:val="24"/>
          <w:lang w:val="fr-FR" w:bidi="ar-AE"/>
        </w:rPr>
        <w:t>Madinat</w:t>
      </w:r>
      <w:proofErr w:type="spellEnd"/>
      <w:r w:rsidRPr="004230D1">
        <w:rPr>
          <w:rFonts w:asciiTheme="majorBidi" w:hAnsiTheme="majorBidi" w:cstheme="majorBidi"/>
          <w:sz w:val="24"/>
          <w:szCs w:val="24"/>
          <w:lang w:val="fr-FR" w:bidi="ar-AE"/>
        </w:rPr>
        <w:t xml:space="preserve"> </w:t>
      </w:r>
      <w:proofErr w:type="spellStart"/>
      <w:r w:rsidRPr="004230D1">
        <w:rPr>
          <w:rFonts w:asciiTheme="majorBidi" w:hAnsiTheme="majorBidi" w:cstheme="majorBidi"/>
          <w:sz w:val="24"/>
          <w:szCs w:val="24"/>
          <w:lang w:val="fr-FR" w:bidi="ar-AE"/>
        </w:rPr>
        <w:t>Jumeirah</w:t>
      </w:r>
      <w:proofErr w:type="spellEnd"/>
      <w:r w:rsidRPr="004230D1">
        <w:rPr>
          <w:rFonts w:asciiTheme="majorBidi" w:hAnsiTheme="majorBidi" w:cstheme="majorBidi"/>
          <w:sz w:val="24"/>
          <w:szCs w:val="24"/>
          <w:lang w:val="fr-FR" w:bidi="ar-AE"/>
        </w:rPr>
        <w:t xml:space="preserve">, à Dubaï. Cet événement historique a réuni plus de 4000 participants de 140 pays, </w:t>
      </w:r>
      <w:r w:rsidR="00F74549" w:rsidRPr="004230D1">
        <w:rPr>
          <w:rFonts w:asciiTheme="majorBidi" w:hAnsiTheme="majorBidi" w:cstheme="majorBidi"/>
          <w:sz w:val="24"/>
          <w:szCs w:val="24"/>
          <w:lang w:val="fr-FR" w:bidi="ar-AE"/>
        </w:rPr>
        <w:t xml:space="preserve">dont </w:t>
      </w:r>
      <w:r w:rsidRPr="004230D1">
        <w:rPr>
          <w:rFonts w:asciiTheme="majorBidi" w:hAnsiTheme="majorBidi" w:cstheme="majorBidi"/>
          <w:sz w:val="24"/>
          <w:szCs w:val="24"/>
          <w:lang w:val="fr-FR" w:bidi="ar-AE"/>
        </w:rPr>
        <w:t>des chefs d'État et de gouvernement, ainsi que des représentants de haut niveau de 30 organisations internationales.</w:t>
      </w:r>
    </w:p>
    <w:p w:rsidR="008C623B" w:rsidRPr="004230D1" w:rsidRDefault="008C623B" w:rsidP="004230D1">
      <w:pPr>
        <w:spacing w:line="240" w:lineRule="auto"/>
        <w:jc w:val="both"/>
        <w:rPr>
          <w:rFonts w:asciiTheme="majorBidi" w:hAnsiTheme="majorBidi" w:cstheme="majorBidi"/>
          <w:sz w:val="24"/>
          <w:szCs w:val="24"/>
          <w:lang w:val="fr-FR" w:bidi="ar-AE"/>
        </w:rPr>
      </w:pPr>
      <w:r w:rsidRPr="004230D1">
        <w:rPr>
          <w:rFonts w:asciiTheme="majorBidi" w:hAnsiTheme="majorBidi" w:cstheme="majorBidi"/>
          <w:sz w:val="24"/>
          <w:szCs w:val="24"/>
          <w:lang w:val="fr-FR" w:bidi="ar-AE"/>
        </w:rPr>
        <w:lastRenderedPageBreak/>
        <w:t>Le texte du communiqué issu d’une traduction ne doit d’aucune manière être considéré comme officiel. La seule version du communiqué qui fasse foi est celle du communiqué dans sa langue d’origine. La traduction devra toujours être confrontée au texte source, qui fera jurisprudence.</w:t>
      </w:r>
    </w:p>
    <w:p w:rsidR="008503A0" w:rsidRPr="004230D1" w:rsidRDefault="008503A0" w:rsidP="004230D1">
      <w:pPr>
        <w:tabs>
          <w:tab w:val="left" w:pos="2753"/>
        </w:tabs>
        <w:spacing w:before="100" w:beforeAutospacing="1" w:after="100" w:afterAutospacing="1" w:line="240" w:lineRule="auto"/>
        <w:jc w:val="both"/>
        <w:rPr>
          <w:rFonts w:asciiTheme="majorBidi" w:hAnsiTheme="majorBidi" w:cstheme="majorBidi"/>
          <w:b/>
          <w:bCs/>
          <w:sz w:val="24"/>
          <w:szCs w:val="24"/>
          <w:lang w:val="fr-FR"/>
        </w:rPr>
      </w:pPr>
      <w:r w:rsidRPr="004230D1">
        <w:rPr>
          <w:rFonts w:asciiTheme="majorBidi" w:hAnsiTheme="majorBidi" w:cstheme="majorBidi"/>
          <w:b/>
          <w:bCs/>
          <w:sz w:val="24"/>
          <w:szCs w:val="24"/>
          <w:lang w:val="fr-FR"/>
        </w:rPr>
        <w:t>*Source</w:t>
      </w:r>
      <w:bookmarkStart w:id="0" w:name="_GoBack"/>
      <w:bookmarkEnd w:id="0"/>
      <w:r w:rsidRPr="004230D1">
        <w:rPr>
          <w:rFonts w:asciiTheme="majorBidi" w:hAnsiTheme="majorBidi" w:cstheme="majorBidi"/>
          <w:b/>
          <w:bCs/>
          <w:sz w:val="24"/>
          <w:szCs w:val="24"/>
          <w:lang w:val="fr-FR"/>
        </w:rPr>
        <w:t xml:space="preserve">: </w:t>
      </w:r>
      <w:hyperlink r:id="rId10" w:history="1">
        <w:r w:rsidRPr="004230D1">
          <w:rPr>
            <w:rStyle w:val="Hyperlink"/>
            <w:rFonts w:asciiTheme="majorBidi" w:hAnsiTheme="majorBidi" w:cstheme="majorBidi"/>
            <w:b/>
            <w:bCs/>
            <w:sz w:val="24"/>
            <w:szCs w:val="24"/>
            <w:lang w:val="fr-FR"/>
          </w:rPr>
          <w:t>AETOSWire</w:t>
        </w:r>
      </w:hyperlink>
    </w:p>
    <w:p w:rsidR="003A4E7B" w:rsidRPr="004230D1" w:rsidRDefault="003A4E7B" w:rsidP="004230D1">
      <w:pPr>
        <w:spacing w:after="0" w:line="240" w:lineRule="auto"/>
        <w:jc w:val="both"/>
        <w:rPr>
          <w:rFonts w:asciiTheme="majorBidi" w:eastAsia="Dubai" w:hAnsiTheme="majorBidi" w:cstheme="majorBidi"/>
          <w:b/>
          <w:sz w:val="24"/>
          <w:szCs w:val="24"/>
          <w:u w:val="single"/>
          <w:lang w:val="fr-FR"/>
        </w:rPr>
      </w:pPr>
      <w:r w:rsidRPr="004230D1">
        <w:rPr>
          <w:rFonts w:asciiTheme="majorBidi" w:eastAsia="Dubai" w:hAnsiTheme="majorBidi" w:cstheme="majorBidi"/>
          <w:b/>
          <w:sz w:val="24"/>
          <w:szCs w:val="24"/>
          <w:u w:val="single"/>
          <w:lang w:val="fr-FR"/>
        </w:rPr>
        <w:t>Contact</w:t>
      </w:r>
      <w:r w:rsidR="00F74549" w:rsidRPr="004230D1">
        <w:rPr>
          <w:rFonts w:asciiTheme="majorBidi" w:eastAsia="Dubai" w:hAnsiTheme="majorBidi" w:cstheme="majorBidi"/>
          <w:b/>
          <w:sz w:val="24"/>
          <w:szCs w:val="24"/>
          <w:u w:val="single"/>
          <w:lang w:val="fr-FR"/>
        </w:rPr>
        <w:t xml:space="preserve"> </w:t>
      </w:r>
      <w:r w:rsidRPr="004230D1">
        <w:rPr>
          <w:rFonts w:asciiTheme="majorBidi" w:eastAsia="Dubai" w:hAnsiTheme="majorBidi" w:cstheme="majorBidi"/>
          <w:b/>
          <w:sz w:val="24"/>
          <w:szCs w:val="24"/>
          <w:u w:val="single"/>
          <w:lang w:val="fr-FR"/>
        </w:rPr>
        <w:t>:</w:t>
      </w:r>
    </w:p>
    <w:p w:rsidR="003A4E7B" w:rsidRPr="004230D1" w:rsidRDefault="003A4E7B" w:rsidP="004230D1">
      <w:pPr>
        <w:spacing w:after="0" w:line="240" w:lineRule="auto"/>
        <w:jc w:val="both"/>
        <w:rPr>
          <w:rFonts w:asciiTheme="majorBidi" w:eastAsia="Dubai" w:hAnsiTheme="majorBidi" w:cstheme="majorBidi"/>
          <w:b/>
          <w:sz w:val="24"/>
          <w:szCs w:val="24"/>
          <w:lang w:val="fr-FR"/>
        </w:rPr>
      </w:pPr>
      <w:r w:rsidRPr="004230D1">
        <w:rPr>
          <w:rFonts w:asciiTheme="majorBidi" w:eastAsia="Dubai" w:hAnsiTheme="majorBidi" w:cstheme="majorBidi"/>
          <w:b/>
          <w:sz w:val="24"/>
          <w:szCs w:val="24"/>
          <w:lang w:val="fr-FR"/>
        </w:rPr>
        <w:t>APCO Worldwide</w:t>
      </w:r>
    </w:p>
    <w:p w:rsidR="003A4E7B" w:rsidRPr="004230D1" w:rsidRDefault="003A4E7B" w:rsidP="004230D1">
      <w:pPr>
        <w:spacing w:after="0" w:line="240" w:lineRule="auto"/>
        <w:jc w:val="both"/>
        <w:rPr>
          <w:rFonts w:asciiTheme="majorBidi" w:hAnsiTheme="majorBidi" w:cstheme="majorBidi"/>
          <w:sz w:val="24"/>
          <w:szCs w:val="24"/>
          <w:lang w:val="fr-FR"/>
        </w:rPr>
      </w:pPr>
      <w:r w:rsidRPr="004230D1">
        <w:rPr>
          <w:rFonts w:asciiTheme="majorBidi" w:hAnsiTheme="majorBidi" w:cstheme="majorBidi"/>
          <w:sz w:val="24"/>
          <w:szCs w:val="24"/>
          <w:lang w:val="fr-FR"/>
        </w:rPr>
        <w:t xml:space="preserve">Suzanne </w:t>
      </w:r>
      <w:proofErr w:type="spellStart"/>
      <w:r w:rsidRPr="004230D1">
        <w:rPr>
          <w:rFonts w:asciiTheme="majorBidi" w:hAnsiTheme="majorBidi" w:cstheme="majorBidi"/>
          <w:sz w:val="24"/>
          <w:szCs w:val="24"/>
          <w:lang w:val="fr-FR"/>
        </w:rPr>
        <w:t>Samaan</w:t>
      </w:r>
      <w:proofErr w:type="spellEnd"/>
      <w:r w:rsidRPr="004230D1">
        <w:rPr>
          <w:rFonts w:asciiTheme="majorBidi" w:hAnsiTheme="majorBidi" w:cstheme="majorBidi"/>
          <w:sz w:val="24"/>
          <w:szCs w:val="24"/>
          <w:lang w:val="fr-FR"/>
        </w:rPr>
        <w:t xml:space="preserve"> </w:t>
      </w:r>
    </w:p>
    <w:p w:rsidR="005E3DE4" w:rsidRPr="004230D1" w:rsidRDefault="004230D1" w:rsidP="004230D1">
      <w:pPr>
        <w:spacing w:after="0" w:line="240" w:lineRule="auto"/>
        <w:jc w:val="both"/>
        <w:rPr>
          <w:rFonts w:asciiTheme="majorBidi" w:eastAsia="Dubai" w:hAnsiTheme="majorBidi" w:cstheme="majorBidi"/>
          <w:sz w:val="24"/>
          <w:szCs w:val="24"/>
          <w:lang w:val="fr-FR"/>
        </w:rPr>
      </w:pPr>
      <w:hyperlink r:id="rId11" w:history="1">
        <w:r w:rsidR="003A4E7B" w:rsidRPr="004230D1">
          <w:rPr>
            <w:rStyle w:val="Hyperlink"/>
            <w:rFonts w:asciiTheme="majorBidi" w:hAnsiTheme="majorBidi" w:cstheme="majorBidi"/>
            <w:sz w:val="24"/>
            <w:szCs w:val="24"/>
            <w:lang w:val="fr-FR"/>
          </w:rPr>
          <w:t>ssamaan@apcoworldwide.com</w:t>
        </w:r>
      </w:hyperlink>
    </w:p>
    <w:sectPr w:rsidR="005E3DE4" w:rsidRPr="004230D1" w:rsidSect="004230D1">
      <w:headerReference w:type="default" r:id="rId12"/>
      <w:pgSz w:w="12240" w:h="15840"/>
      <w:pgMar w:top="720" w:right="1350" w:bottom="720" w:left="126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E3561" w:rsidRDefault="002E3561" w:rsidP="00586F3F">
      <w:pPr>
        <w:spacing w:after="0" w:line="240" w:lineRule="auto"/>
      </w:pPr>
      <w:r>
        <w:separator/>
      </w:r>
    </w:p>
  </w:endnote>
  <w:endnote w:type="continuationSeparator" w:id="0">
    <w:p w:rsidR="002E3561" w:rsidRDefault="002E3561" w:rsidP="00586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ubai">
    <w:altName w:val="Arial"/>
    <w:charset w:val="B2"/>
    <w:family w:val="swiss"/>
    <w:pitch w:val="variable"/>
    <w:sig w:usb0="00000000" w:usb1="80000000" w:usb2="00000008" w:usb3="00000000" w:csb0="0000004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E3561" w:rsidRDefault="002E3561" w:rsidP="00586F3F">
      <w:pPr>
        <w:spacing w:after="0" w:line="240" w:lineRule="auto"/>
      </w:pPr>
      <w:r>
        <w:separator/>
      </w:r>
    </w:p>
  </w:footnote>
  <w:footnote w:type="continuationSeparator" w:id="0">
    <w:p w:rsidR="002E3561" w:rsidRDefault="002E3561" w:rsidP="00586F3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3668A" w:rsidRDefault="00F3668A" w:rsidP="00D83588">
    <w:pPr>
      <w:pStyle w:val="Header"/>
      <w:jc w:val="center"/>
      <w:rPr>
        <w:rtl/>
        <w:lang w:bidi="ar-AE"/>
      </w:rPr>
    </w:pPr>
  </w:p>
  <w:p w:rsidR="00F3668A" w:rsidRDefault="00F3668A" w:rsidP="00586F3F">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741BA"/>
    <w:multiLevelType w:val="hybridMultilevel"/>
    <w:tmpl w:val="716CD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6F4FE6"/>
    <w:multiLevelType w:val="hybridMultilevel"/>
    <w:tmpl w:val="F0A0C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59E1D3B"/>
    <w:multiLevelType w:val="hybridMultilevel"/>
    <w:tmpl w:val="4AC86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6191315"/>
    <w:multiLevelType w:val="hybridMultilevel"/>
    <w:tmpl w:val="A4AA8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97872FD"/>
    <w:multiLevelType w:val="hybridMultilevel"/>
    <w:tmpl w:val="32729A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39955683"/>
    <w:multiLevelType w:val="hybridMultilevel"/>
    <w:tmpl w:val="740C7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B154F4B"/>
    <w:multiLevelType w:val="hybridMultilevel"/>
    <w:tmpl w:val="855CA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B9C07FD"/>
    <w:multiLevelType w:val="hybridMultilevel"/>
    <w:tmpl w:val="68A05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CCC11F8"/>
    <w:multiLevelType w:val="hybridMultilevel"/>
    <w:tmpl w:val="1CC2BB4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3CCE6E69"/>
    <w:multiLevelType w:val="hybridMultilevel"/>
    <w:tmpl w:val="0F523A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810600E"/>
    <w:multiLevelType w:val="hybridMultilevel"/>
    <w:tmpl w:val="62CA6862"/>
    <w:lvl w:ilvl="0" w:tplc="5E74ED62">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8E1161C"/>
    <w:multiLevelType w:val="hybridMultilevel"/>
    <w:tmpl w:val="D55CA0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B901E55"/>
    <w:multiLevelType w:val="hybridMultilevel"/>
    <w:tmpl w:val="8FCE3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C1E5271"/>
    <w:multiLevelType w:val="hybridMultilevel"/>
    <w:tmpl w:val="FE1CFC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5A5358D8"/>
    <w:multiLevelType w:val="hybridMultilevel"/>
    <w:tmpl w:val="4732A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8EF5EC2"/>
    <w:multiLevelType w:val="hybridMultilevel"/>
    <w:tmpl w:val="E65E5C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97E5638"/>
    <w:multiLevelType w:val="hybridMultilevel"/>
    <w:tmpl w:val="D208FF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1B9162C"/>
    <w:multiLevelType w:val="hybridMultilevel"/>
    <w:tmpl w:val="9BF0F7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D9B7CCC"/>
    <w:multiLevelType w:val="hybridMultilevel"/>
    <w:tmpl w:val="D968E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6"/>
  </w:num>
  <w:num w:numId="4">
    <w:abstractNumId w:val="17"/>
  </w:num>
  <w:num w:numId="5">
    <w:abstractNumId w:val="16"/>
  </w:num>
  <w:num w:numId="6">
    <w:abstractNumId w:val="14"/>
  </w:num>
  <w:num w:numId="7">
    <w:abstractNumId w:val="15"/>
  </w:num>
  <w:num w:numId="8">
    <w:abstractNumId w:val="18"/>
  </w:num>
  <w:num w:numId="9">
    <w:abstractNumId w:val="7"/>
  </w:num>
  <w:num w:numId="10">
    <w:abstractNumId w:val="3"/>
  </w:num>
  <w:num w:numId="11">
    <w:abstractNumId w:val="5"/>
  </w:num>
  <w:num w:numId="12">
    <w:abstractNumId w:val="8"/>
  </w:num>
  <w:num w:numId="13">
    <w:abstractNumId w:val="9"/>
  </w:num>
  <w:num w:numId="14">
    <w:abstractNumId w:val="12"/>
  </w:num>
  <w:num w:numId="15">
    <w:abstractNumId w:val="13"/>
  </w:num>
  <w:num w:numId="16">
    <w:abstractNumId w:val="2"/>
  </w:num>
  <w:num w:numId="17">
    <w:abstractNumId w:val="1"/>
  </w:num>
  <w:num w:numId="18">
    <w:abstractNumId w:val="10"/>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0MzS2NDQ3NjY0sDBQ0lEKTi0uzszPAykwrAUAsnYrPiwAAAA="/>
  </w:docVars>
  <w:rsids>
    <w:rsidRoot w:val="007D3F3F"/>
    <w:rsid w:val="00012C59"/>
    <w:rsid w:val="00017C49"/>
    <w:rsid w:val="00017F8E"/>
    <w:rsid w:val="00026974"/>
    <w:rsid w:val="000279A2"/>
    <w:rsid w:val="000345D2"/>
    <w:rsid w:val="000367FE"/>
    <w:rsid w:val="00036B6D"/>
    <w:rsid w:val="00041D1D"/>
    <w:rsid w:val="000431C1"/>
    <w:rsid w:val="0004489C"/>
    <w:rsid w:val="00045A10"/>
    <w:rsid w:val="00050955"/>
    <w:rsid w:val="00056771"/>
    <w:rsid w:val="00060304"/>
    <w:rsid w:val="00061107"/>
    <w:rsid w:val="00066294"/>
    <w:rsid w:val="000724C5"/>
    <w:rsid w:val="0007439A"/>
    <w:rsid w:val="000756E4"/>
    <w:rsid w:val="0008488F"/>
    <w:rsid w:val="00090B41"/>
    <w:rsid w:val="000919C8"/>
    <w:rsid w:val="00096714"/>
    <w:rsid w:val="000A1EA4"/>
    <w:rsid w:val="000A5A98"/>
    <w:rsid w:val="000A5C50"/>
    <w:rsid w:val="000A5DAF"/>
    <w:rsid w:val="000B23AA"/>
    <w:rsid w:val="000B7705"/>
    <w:rsid w:val="000C5BB3"/>
    <w:rsid w:val="000C78DE"/>
    <w:rsid w:val="000C7D33"/>
    <w:rsid w:val="000D1113"/>
    <w:rsid w:val="000E2B0A"/>
    <w:rsid w:val="000E2CEA"/>
    <w:rsid w:val="000E6A1D"/>
    <w:rsid w:val="000F2D98"/>
    <w:rsid w:val="00105E3C"/>
    <w:rsid w:val="00110E11"/>
    <w:rsid w:val="00111911"/>
    <w:rsid w:val="00114A1A"/>
    <w:rsid w:val="00114DAD"/>
    <w:rsid w:val="00122E15"/>
    <w:rsid w:val="0013476F"/>
    <w:rsid w:val="00135B0B"/>
    <w:rsid w:val="00137CAB"/>
    <w:rsid w:val="001430A9"/>
    <w:rsid w:val="0014404F"/>
    <w:rsid w:val="001470E4"/>
    <w:rsid w:val="00147AB4"/>
    <w:rsid w:val="00150A1C"/>
    <w:rsid w:val="00153085"/>
    <w:rsid w:val="00153B4E"/>
    <w:rsid w:val="00157DFE"/>
    <w:rsid w:val="00160F8A"/>
    <w:rsid w:val="00161B9A"/>
    <w:rsid w:val="00162317"/>
    <w:rsid w:val="0016238E"/>
    <w:rsid w:val="001669A5"/>
    <w:rsid w:val="00171D7A"/>
    <w:rsid w:val="00172D96"/>
    <w:rsid w:val="001752CC"/>
    <w:rsid w:val="00175863"/>
    <w:rsid w:val="001915A1"/>
    <w:rsid w:val="00192ED1"/>
    <w:rsid w:val="0019396C"/>
    <w:rsid w:val="001A29BE"/>
    <w:rsid w:val="001A4DBF"/>
    <w:rsid w:val="001B0F9F"/>
    <w:rsid w:val="001B17A5"/>
    <w:rsid w:val="001B3499"/>
    <w:rsid w:val="001B4CD0"/>
    <w:rsid w:val="001B50CC"/>
    <w:rsid w:val="001B571A"/>
    <w:rsid w:val="001B5CC4"/>
    <w:rsid w:val="001B7187"/>
    <w:rsid w:val="001C0C74"/>
    <w:rsid w:val="001C1C4D"/>
    <w:rsid w:val="001C3787"/>
    <w:rsid w:val="001C6018"/>
    <w:rsid w:val="001F36C4"/>
    <w:rsid w:val="001F7CDA"/>
    <w:rsid w:val="0020095F"/>
    <w:rsid w:val="00206564"/>
    <w:rsid w:val="002071FE"/>
    <w:rsid w:val="00210DE7"/>
    <w:rsid w:val="00213291"/>
    <w:rsid w:val="002206BF"/>
    <w:rsid w:val="00224FB1"/>
    <w:rsid w:val="002329D8"/>
    <w:rsid w:val="00240085"/>
    <w:rsid w:val="0024076B"/>
    <w:rsid w:val="002436F4"/>
    <w:rsid w:val="00244AF3"/>
    <w:rsid w:val="00245209"/>
    <w:rsid w:val="00247618"/>
    <w:rsid w:val="00250073"/>
    <w:rsid w:val="00250F3C"/>
    <w:rsid w:val="00254F14"/>
    <w:rsid w:val="00260B01"/>
    <w:rsid w:val="00262329"/>
    <w:rsid w:val="002646AE"/>
    <w:rsid w:val="00265244"/>
    <w:rsid w:val="002652A2"/>
    <w:rsid w:val="002653F0"/>
    <w:rsid w:val="00272316"/>
    <w:rsid w:val="00272330"/>
    <w:rsid w:val="002801E6"/>
    <w:rsid w:val="00281778"/>
    <w:rsid w:val="0029256D"/>
    <w:rsid w:val="00294476"/>
    <w:rsid w:val="0029758C"/>
    <w:rsid w:val="002A2E89"/>
    <w:rsid w:val="002A62AB"/>
    <w:rsid w:val="002A6A8D"/>
    <w:rsid w:val="002B2466"/>
    <w:rsid w:val="002B5CCB"/>
    <w:rsid w:val="002B6577"/>
    <w:rsid w:val="002C1E80"/>
    <w:rsid w:val="002C2D94"/>
    <w:rsid w:val="002C3461"/>
    <w:rsid w:val="002C71AA"/>
    <w:rsid w:val="002C73F3"/>
    <w:rsid w:val="002D0F80"/>
    <w:rsid w:val="002D2E51"/>
    <w:rsid w:val="002D2E78"/>
    <w:rsid w:val="002D35D2"/>
    <w:rsid w:val="002D5452"/>
    <w:rsid w:val="002E3561"/>
    <w:rsid w:val="002E4590"/>
    <w:rsid w:val="002F020F"/>
    <w:rsid w:val="002F047D"/>
    <w:rsid w:val="00314A1B"/>
    <w:rsid w:val="003214AB"/>
    <w:rsid w:val="003258B2"/>
    <w:rsid w:val="00330FFC"/>
    <w:rsid w:val="003321C7"/>
    <w:rsid w:val="003336AA"/>
    <w:rsid w:val="00333AB4"/>
    <w:rsid w:val="00336CE1"/>
    <w:rsid w:val="0033748F"/>
    <w:rsid w:val="00340157"/>
    <w:rsid w:val="00343CC6"/>
    <w:rsid w:val="003446A6"/>
    <w:rsid w:val="00346B08"/>
    <w:rsid w:val="00352AEC"/>
    <w:rsid w:val="00366F8D"/>
    <w:rsid w:val="003675C2"/>
    <w:rsid w:val="0037042D"/>
    <w:rsid w:val="00370709"/>
    <w:rsid w:val="003723AB"/>
    <w:rsid w:val="003762B0"/>
    <w:rsid w:val="003764F1"/>
    <w:rsid w:val="0037727D"/>
    <w:rsid w:val="00380CED"/>
    <w:rsid w:val="003813EC"/>
    <w:rsid w:val="00382E9C"/>
    <w:rsid w:val="00382F0C"/>
    <w:rsid w:val="00386FCC"/>
    <w:rsid w:val="00387871"/>
    <w:rsid w:val="0039498E"/>
    <w:rsid w:val="003A4E7B"/>
    <w:rsid w:val="003B2A44"/>
    <w:rsid w:val="003B67E5"/>
    <w:rsid w:val="003C12E2"/>
    <w:rsid w:val="003C14DC"/>
    <w:rsid w:val="003C180B"/>
    <w:rsid w:val="003C4705"/>
    <w:rsid w:val="003C5C63"/>
    <w:rsid w:val="003D096B"/>
    <w:rsid w:val="003D5917"/>
    <w:rsid w:val="003E0FEF"/>
    <w:rsid w:val="003F3355"/>
    <w:rsid w:val="003F73BD"/>
    <w:rsid w:val="00400BAB"/>
    <w:rsid w:val="0041029C"/>
    <w:rsid w:val="00410C20"/>
    <w:rsid w:val="0041293D"/>
    <w:rsid w:val="00422065"/>
    <w:rsid w:val="004230D1"/>
    <w:rsid w:val="00423D77"/>
    <w:rsid w:val="00423D7D"/>
    <w:rsid w:val="00427829"/>
    <w:rsid w:val="00440260"/>
    <w:rsid w:val="0044171F"/>
    <w:rsid w:val="00446771"/>
    <w:rsid w:val="004532B5"/>
    <w:rsid w:val="0045336A"/>
    <w:rsid w:val="00454A61"/>
    <w:rsid w:val="00457D31"/>
    <w:rsid w:val="00460929"/>
    <w:rsid w:val="00463A30"/>
    <w:rsid w:val="00464DD1"/>
    <w:rsid w:val="00465BAD"/>
    <w:rsid w:val="0046639F"/>
    <w:rsid w:val="0046698B"/>
    <w:rsid w:val="00470C1B"/>
    <w:rsid w:val="00473D81"/>
    <w:rsid w:val="00474E3A"/>
    <w:rsid w:val="00474E9A"/>
    <w:rsid w:val="00477C86"/>
    <w:rsid w:val="004805D5"/>
    <w:rsid w:val="00482DC8"/>
    <w:rsid w:val="00486FBA"/>
    <w:rsid w:val="00490274"/>
    <w:rsid w:val="00491042"/>
    <w:rsid w:val="004934A9"/>
    <w:rsid w:val="00495831"/>
    <w:rsid w:val="0049720D"/>
    <w:rsid w:val="004A0772"/>
    <w:rsid w:val="004A46C0"/>
    <w:rsid w:val="004B234F"/>
    <w:rsid w:val="004B398F"/>
    <w:rsid w:val="004C1C2B"/>
    <w:rsid w:val="004D2F7E"/>
    <w:rsid w:val="004D4955"/>
    <w:rsid w:val="004D4ADD"/>
    <w:rsid w:val="004D6BE4"/>
    <w:rsid w:val="004E1CF7"/>
    <w:rsid w:val="004E5103"/>
    <w:rsid w:val="004F0A3C"/>
    <w:rsid w:val="004F26CB"/>
    <w:rsid w:val="004F2DDA"/>
    <w:rsid w:val="004F5CF0"/>
    <w:rsid w:val="004F656C"/>
    <w:rsid w:val="00503C22"/>
    <w:rsid w:val="005065F1"/>
    <w:rsid w:val="00520BE0"/>
    <w:rsid w:val="0052354E"/>
    <w:rsid w:val="00524D7C"/>
    <w:rsid w:val="00525A43"/>
    <w:rsid w:val="005260F2"/>
    <w:rsid w:val="00526DC8"/>
    <w:rsid w:val="00527F67"/>
    <w:rsid w:val="00532DC6"/>
    <w:rsid w:val="00535730"/>
    <w:rsid w:val="00541F33"/>
    <w:rsid w:val="0054670F"/>
    <w:rsid w:val="00547239"/>
    <w:rsid w:val="00555FCC"/>
    <w:rsid w:val="00556E38"/>
    <w:rsid w:val="00557F9A"/>
    <w:rsid w:val="005625E1"/>
    <w:rsid w:val="00565991"/>
    <w:rsid w:val="00566D5A"/>
    <w:rsid w:val="00570E92"/>
    <w:rsid w:val="00570F2F"/>
    <w:rsid w:val="00574273"/>
    <w:rsid w:val="00574A6A"/>
    <w:rsid w:val="00574CC4"/>
    <w:rsid w:val="0058438A"/>
    <w:rsid w:val="00586F3F"/>
    <w:rsid w:val="00592ABD"/>
    <w:rsid w:val="0059445E"/>
    <w:rsid w:val="00596DD1"/>
    <w:rsid w:val="005A687B"/>
    <w:rsid w:val="005B3606"/>
    <w:rsid w:val="005D17F0"/>
    <w:rsid w:val="005D2ACE"/>
    <w:rsid w:val="005E3DE4"/>
    <w:rsid w:val="005F08DB"/>
    <w:rsid w:val="0060056E"/>
    <w:rsid w:val="006018E6"/>
    <w:rsid w:val="006020D4"/>
    <w:rsid w:val="00612ABE"/>
    <w:rsid w:val="006144E0"/>
    <w:rsid w:val="00614BB5"/>
    <w:rsid w:val="006253D4"/>
    <w:rsid w:val="00632489"/>
    <w:rsid w:val="00633882"/>
    <w:rsid w:val="00635806"/>
    <w:rsid w:val="006359B0"/>
    <w:rsid w:val="00640D10"/>
    <w:rsid w:val="00640FCB"/>
    <w:rsid w:val="00641C77"/>
    <w:rsid w:val="00642B83"/>
    <w:rsid w:val="00644FD8"/>
    <w:rsid w:val="006450AA"/>
    <w:rsid w:val="00646384"/>
    <w:rsid w:val="00654AEC"/>
    <w:rsid w:val="006554D1"/>
    <w:rsid w:val="00655578"/>
    <w:rsid w:val="00660A95"/>
    <w:rsid w:val="00660B42"/>
    <w:rsid w:val="006612F2"/>
    <w:rsid w:val="0066284C"/>
    <w:rsid w:val="00672D4D"/>
    <w:rsid w:val="0067583B"/>
    <w:rsid w:val="00675920"/>
    <w:rsid w:val="006953F7"/>
    <w:rsid w:val="006A3EFE"/>
    <w:rsid w:val="006B1461"/>
    <w:rsid w:val="006B40F6"/>
    <w:rsid w:val="006B4818"/>
    <w:rsid w:val="006B4D2A"/>
    <w:rsid w:val="006C06BA"/>
    <w:rsid w:val="006C071D"/>
    <w:rsid w:val="006C6300"/>
    <w:rsid w:val="006C6CB8"/>
    <w:rsid w:val="006D08BB"/>
    <w:rsid w:val="006D2A34"/>
    <w:rsid w:val="006D3715"/>
    <w:rsid w:val="006D3982"/>
    <w:rsid w:val="006D7592"/>
    <w:rsid w:val="006E3FE4"/>
    <w:rsid w:val="006F0881"/>
    <w:rsid w:val="006F100B"/>
    <w:rsid w:val="006F1F20"/>
    <w:rsid w:val="006F21FE"/>
    <w:rsid w:val="006F2259"/>
    <w:rsid w:val="006F3288"/>
    <w:rsid w:val="006F4F06"/>
    <w:rsid w:val="007124BE"/>
    <w:rsid w:val="007151D2"/>
    <w:rsid w:val="007202F4"/>
    <w:rsid w:val="0072270E"/>
    <w:rsid w:val="00724FEE"/>
    <w:rsid w:val="007250BE"/>
    <w:rsid w:val="00731437"/>
    <w:rsid w:val="00731C27"/>
    <w:rsid w:val="00732F3F"/>
    <w:rsid w:val="0073440D"/>
    <w:rsid w:val="00734A1B"/>
    <w:rsid w:val="00742678"/>
    <w:rsid w:val="00746066"/>
    <w:rsid w:val="00750271"/>
    <w:rsid w:val="00755185"/>
    <w:rsid w:val="00757434"/>
    <w:rsid w:val="0075783D"/>
    <w:rsid w:val="0076395F"/>
    <w:rsid w:val="00763E4E"/>
    <w:rsid w:val="00765789"/>
    <w:rsid w:val="00770EB5"/>
    <w:rsid w:val="007824EF"/>
    <w:rsid w:val="007833D5"/>
    <w:rsid w:val="00785200"/>
    <w:rsid w:val="007962A6"/>
    <w:rsid w:val="0079717C"/>
    <w:rsid w:val="007A1782"/>
    <w:rsid w:val="007A46CE"/>
    <w:rsid w:val="007A656B"/>
    <w:rsid w:val="007B2F38"/>
    <w:rsid w:val="007C0180"/>
    <w:rsid w:val="007C2379"/>
    <w:rsid w:val="007C4DA6"/>
    <w:rsid w:val="007C6C89"/>
    <w:rsid w:val="007D1D2E"/>
    <w:rsid w:val="007D3F3F"/>
    <w:rsid w:val="007D6CA7"/>
    <w:rsid w:val="007E52DC"/>
    <w:rsid w:val="007E5354"/>
    <w:rsid w:val="007E5BFB"/>
    <w:rsid w:val="007E6F99"/>
    <w:rsid w:val="007F7C12"/>
    <w:rsid w:val="00800BF4"/>
    <w:rsid w:val="00805017"/>
    <w:rsid w:val="00810105"/>
    <w:rsid w:val="0081037F"/>
    <w:rsid w:val="00821CBF"/>
    <w:rsid w:val="00823BDE"/>
    <w:rsid w:val="00825A80"/>
    <w:rsid w:val="00830D23"/>
    <w:rsid w:val="00834277"/>
    <w:rsid w:val="008406F4"/>
    <w:rsid w:val="00840A3A"/>
    <w:rsid w:val="00840E39"/>
    <w:rsid w:val="00842B34"/>
    <w:rsid w:val="00842FF7"/>
    <w:rsid w:val="008440C9"/>
    <w:rsid w:val="00847D05"/>
    <w:rsid w:val="008503A0"/>
    <w:rsid w:val="0085263B"/>
    <w:rsid w:val="008530B2"/>
    <w:rsid w:val="0085347A"/>
    <w:rsid w:val="00853C12"/>
    <w:rsid w:val="008729A9"/>
    <w:rsid w:val="00882FB3"/>
    <w:rsid w:val="00883C91"/>
    <w:rsid w:val="00893679"/>
    <w:rsid w:val="008950E0"/>
    <w:rsid w:val="008A27BA"/>
    <w:rsid w:val="008A4209"/>
    <w:rsid w:val="008A4DD8"/>
    <w:rsid w:val="008A5B03"/>
    <w:rsid w:val="008A79D4"/>
    <w:rsid w:val="008B38EB"/>
    <w:rsid w:val="008B45F7"/>
    <w:rsid w:val="008B69B1"/>
    <w:rsid w:val="008C031A"/>
    <w:rsid w:val="008C0425"/>
    <w:rsid w:val="008C181A"/>
    <w:rsid w:val="008C2B03"/>
    <w:rsid w:val="008C3C5F"/>
    <w:rsid w:val="008C5171"/>
    <w:rsid w:val="008C623B"/>
    <w:rsid w:val="008D2E91"/>
    <w:rsid w:val="008D6920"/>
    <w:rsid w:val="008E02C8"/>
    <w:rsid w:val="008E4AD8"/>
    <w:rsid w:val="008F1113"/>
    <w:rsid w:val="008F2630"/>
    <w:rsid w:val="00901E95"/>
    <w:rsid w:val="009020DA"/>
    <w:rsid w:val="00913635"/>
    <w:rsid w:val="00921983"/>
    <w:rsid w:val="00927772"/>
    <w:rsid w:val="00931425"/>
    <w:rsid w:val="00931CE0"/>
    <w:rsid w:val="00933612"/>
    <w:rsid w:val="00933B54"/>
    <w:rsid w:val="00936D6B"/>
    <w:rsid w:val="00942D8D"/>
    <w:rsid w:val="009436D2"/>
    <w:rsid w:val="00945B11"/>
    <w:rsid w:val="00947292"/>
    <w:rsid w:val="00950C3C"/>
    <w:rsid w:val="00955212"/>
    <w:rsid w:val="00956259"/>
    <w:rsid w:val="0096027C"/>
    <w:rsid w:val="00971E46"/>
    <w:rsid w:val="00974FF8"/>
    <w:rsid w:val="009805D8"/>
    <w:rsid w:val="00981058"/>
    <w:rsid w:val="00990162"/>
    <w:rsid w:val="00991037"/>
    <w:rsid w:val="00991989"/>
    <w:rsid w:val="0099294D"/>
    <w:rsid w:val="00994A1C"/>
    <w:rsid w:val="009952FC"/>
    <w:rsid w:val="009A0911"/>
    <w:rsid w:val="009A1607"/>
    <w:rsid w:val="009A2D80"/>
    <w:rsid w:val="009A4169"/>
    <w:rsid w:val="009A74D9"/>
    <w:rsid w:val="009B272C"/>
    <w:rsid w:val="009B2DDD"/>
    <w:rsid w:val="009B49EF"/>
    <w:rsid w:val="009B66B0"/>
    <w:rsid w:val="009C0D6F"/>
    <w:rsid w:val="009C247D"/>
    <w:rsid w:val="009C2732"/>
    <w:rsid w:val="009C2821"/>
    <w:rsid w:val="009C64B9"/>
    <w:rsid w:val="009D1481"/>
    <w:rsid w:val="009D6072"/>
    <w:rsid w:val="009E4BB8"/>
    <w:rsid w:val="00A006F3"/>
    <w:rsid w:val="00A03239"/>
    <w:rsid w:val="00A033FF"/>
    <w:rsid w:val="00A0618C"/>
    <w:rsid w:val="00A07BCA"/>
    <w:rsid w:val="00A11FBF"/>
    <w:rsid w:val="00A16C60"/>
    <w:rsid w:val="00A20DCF"/>
    <w:rsid w:val="00A2149A"/>
    <w:rsid w:val="00A242A6"/>
    <w:rsid w:val="00A26760"/>
    <w:rsid w:val="00A41172"/>
    <w:rsid w:val="00A47555"/>
    <w:rsid w:val="00A528F7"/>
    <w:rsid w:val="00A52FD3"/>
    <w:rsid w:val="00A539CD"/>
    <w:rsid w:val="00A54113"/>
    <w:rsid w:val="00A60F32"/>
    <w:rsid w:val="00A65405"/>
    <w:rsid w:val="00A7441F"/>
    <w:rsid w:val="00A74426"/>
    <w:rsid w:val="00A8106F"/>
    <w:rsid w:val="00A84022"/>
    <w:rsid w:val="00A86C5F"/>
    <w:rsid w:val="00A905CD"/>
    <w:rsid w:val="00A95848"/>
    <w:rsid w:val="00A95D49"/>
    <w:rsid w:val="00AA1341"/>
    <w:rsid w:val="00AA4CA2"/>
    <w:rsid w:val="00AA4E95"/>
    <w:rsid w:val="00AA6014"/>
    <w:rsid w:val="00AB079A"/>
    <w:rsid w:val="00AB3FEB"/>
    <w:rsid w:val="00AB40CE"/>
    <w:rsid w:val="00AB6CCF"/>
    <w:rsid w:val="00AC0D92"/>
    <w:rsid w:val="00AC2A06"/>
    <w:rsid w:val="00AC3031"/>
    <w:rsid w:val="00AC4665"/>
    <w:rsid w:val="00AC49AA"/>
    <w:rsid w:val="00AD5065"/>
    <w:rsid w:val="00AD63E2"/>
    <w:rsid w:val="00AD6F4B"/>
    <w:rsid w:val="00AE072E"/>
    <w:rsid w:val="00AE657F"/>
    <w:rsid w:val="00AF04B6"/>
    <w:rsid w:val="00B000C9"/>
    <w:rsid w:val="00B03AA8"/>
    <w:rsid w:val="00B05248"/>
    <w:rsid w:val="00B059BC"/>
    <w:rsid w:val="00B10A63"/>
    <w:rsid w:val="00B11055"/>
    <w:rsid w:val="00B146DB"/>
    <w:rsid w:val="00B14A05"/>
    <w:rsid w:val="00B20665"/>
    <w:rsid w:val="00B24AA8"/>
    <w:rsid w:val="00B26349"/>
    <w:rsid w:val="00B3045D"/>
    <w:rsid w:val="00B31F3E"/>
    <w:rsid w:val="00B32323"/>
    <w:rsid w:val="00B365A8"/>
    <w:rsid w:val="00B37D2E"/>
    <w:rsid w:val="00B40BF2"/>
    <w:rsid w:val="00B46237"/>
    <w:rsid w:val="00B50606"/>
    <w:rsid w:val="00B52A6C"/>
    <w:rsid w:val="00B57008"/>
    <w:rsid w:val="00B579F1"/>
    <w:rsid w:val="00B6254A"/>
    <w:rsid w:val="00B663B9"/>
    <w:rsid w:val="00B70A83"/>
    <w:rsid w:val="00B77CF8"/>
    <w:rsid w:val="00B82412"/>
    <w:rsid w:val="00B829A8"/>
    <w:rsid w:val="00B83922"/>
    <w:rsid w:val="00B854D1"/>
    <w:rsid w:val="00B93C56"/>
    <w:rsid w:val="00B954D1"/>
    <w:rsid w:val="00B9780E"/>
    <w:rsid w:val="00B978A9"/>
    <w:rsid w:val="00BA2EF9"/>
    <w:rsid w:val="00BA437F"/>
    <w:rsid w:val="00BA45AE"/>
    <w:rsid w:val="00BA7857"/>
    <w:rsid w:val="00BA7C51"/>
    <w:rsid w:val="00BB602B"/>
    <w:rsid w:val="00BB7467"/>
    <w:rsid w:val="00BC198C"/>
    <w:rsid w:val="00BC493E"/>
    <w:rsid w:val="00BC63C3"/>
    <w:rsid w:val="00BC792F"/>
    <w:rsid w:val="00BD22A0"/>
    <w:rsid w:val="00BD4708"/>
    <w:rsid w:val="00BD67F3"/>
    <w:rsid w:val="00BD6977"/>
    <w:rsid w:val="00BE0410"/>
    <w:rsid w:val="00BE371D"/>
    <w:rsid w:val="00BE5A58"/>
    <w:rsid w:val="00BE7C4D"/>
    <w:rsid w:val="00C05DF6"/>
    <w:rsid w:val="00C11561"/>
    <w:rsid w:val="00C151F1"/>
    <w:rsid w:val="00C20DE7"/>
    <w:rsid w:val="00C2302A"/>
    <w:rsid w:val="00C25C0E"/>
    <w:rsid w:val="00C26F03"/>
    <w:rsid w:val="00C34263"/>
    <w:rsid w:val="00C42511"/>
    <w:rsid w:val="00C45116"/>
    <w:rsid w:val="00C45CA7"/>
    <w:rsid w:val="00C627CB"/>
    <w:rsid w:val="00C63815"/>
    <w:rsid w:val="00C709B5"/>
    <w:rsid w:val="00C70FD0"/>
    <w:rsid w:val="00C76A0B"/>
    <w:rsid w:val="00C822C3"/>
    <w:rsid w:val="00C82EE3"/>
    <w:rsid w:val="00C9416E"/>
    <w:rsid w:val="00CA1409"/>
    <w:rsid w:val="00CA1FF1"/>
    <w:rsid w:val="00CA3ACE"/>
    <w:rsid w:val="00CA45FA"/>
    <w:rsid w:val="00CA5A34"/>
    <w:rsid w:val="00CA5CC3"/>
    <w:rsid w:val="00CB18EC"/>
    <w:rsid w:val="00CB251C"/>
    <w:rsid w:val="00CB2FED"/>
    <w:rsid w:val="00CB3AFD"/>
    <w:rsid w:val="00CC2E2C"/>
    <w:rsid w:val="00CD0410"/>
    <w:rsid w:val="00CD32A9"/>
    <w:rsid w:val="00CD6CA1"/>
    <w:rsid w:val="00CD7A2F"/>
    <w:rsid w:val="00CE3150"/>
    <w:rsid w:val="00CE380A"/>
    <w:rsid w:val="00CE7C94"/>
    <w:rsid w:val="00CF1DB4"/>
    <w:rsid w:val="00CF2EC5"/>
    <w:rsid w:val="00CF4215"/>
    <w:rsid w:val="00CF52CA"/>
    <w:rsid w:val="00D05DBB"/>
    <w:rsid w:val="00D11665"/>
    <w:rsid w:val="00D1226F"/>
    <w:rsid w:val="00D146F1"/>
    <w:rsid w:val="00D2071E"/>
    <w:rsid w:val="00D24912"/>
    <w:rsid w:val="00D26ED0"/>
    <w:rsid w:val="00D32F49"/>
    <w:rsid w:val="00D33C09"/>
    <w:rsid w:val="00D3732B"/>
    <w:rsid w:val="00D47DD8"/>
    <w:rsid w:val="00D51BDF"/>
    <w:rsid w:val="00D53716"/>
    <w:rsid w:val="00D53915"/>
    <w:rsid w:val="00D55F6F"/>
    <w:rsid w:val="00D57684"/>
    <w:rsid w:val="00D60C4A"/>
    <w:rsid w:val="00D6164B"/>
    <w:rsid w:val="00D639E0"/>
    <w:rsid w:val="00D6680C"/>
    <w:rsid w:val="00D703BC"/>
    <w:rsid w:val="00D7490D"/>
    <w:rsid w:val="00D828FD"/>
    <w:rsid w:val="00D82A26"/>
    <w:rsid w:val="00D83588"/>
    <w:rsid w:val="00D87B8C"/>
    <w:rsid w:val="00D92010"/>
    <w:rsid w:val="00D921F6"/>
    <w:rsid w:val="00D93D36"/>
    <w:rsid w:val="00D94A52"/>
    <w:rsid w:val="00D97F21"/>
    <w:rsid w:val="00DA1B36"/>
    <w:rsid w:val="00DA3107"/>
    <w:rsid w:val="00DA356B"/>
    <w:rsid w:val="00DC16EB"/>
    <w:rsid w:val="00DC693A"/>
    <w:rsid w:val="00DC7D2A"/>
    <w:rsid w:val="00DD012E"/>
    <w:rsid w:val="00DD1AC0"/>
    <w:rsid w:val="00DD38FB"/>
    <w:rsid w:val="00DD480A"/>
    <w:rsid w:val="00DE05DD"/>
    <w:rsid w:val="00DE46BF"/>
    <w:rsid w:val="00DF4008"/>
    <w:rsid w:val="00E00B4A"/>
    <w:rsid w:val="00E12ABB"/>
    <w:rsid w:val="00E14AE2"/>
    <w:rsid w:val="00E241C9"/>
    <w:rsid w:val="00E268BA"/>
    <w:rsid w:val="00E278B6"/>
    <w:rsid w:val="00E32D66"/>
    <w:rsid w:val="00E35615"/>
    <w:rsid w:val="00E35907"/>
    <w:rsid w:val="00E35A2D"/>
    <w:rsid w:val="00E47B2B"/>
    <w:rsid w:val="00E51420"/>
    <w:rsid w:val="00E57C06"/>
    <w:rsid w:val="00E616CC"/>
    <w:rsid w:val="00E61A20"/>
    <w:rsid w:val="00E61E98"/>
    <w:rsid w:val="00E6424B"/>
    <w:rsid w:val="00E71535"/>
    <w:rsid w:val="00E749EE"/>
    <w:rsid w:val="00E7558C"/>
    <w:rsid w:val="00E77146"/>
    <w:rsid w:val="00E77190"/>
    <w:rsid w:val="00E821D4"/>
    <w:rsid w:val="00E851FB"/>
    <w:rsid w:val="00E8768F"/>
    <w:rsid w:val="00EA0133"/>
    <w:rsid w:val="00EA0770"/>
    <w:rsid w:val="00EA1255"/>
    <w:rsid w:val="00EA355B"/>
    <w:rsid w:val="00EA654D"/>
    <w:rsid w:val="00EB36D3"/>
    <w:rsid w:val="00EB4AD8"/>
    <w:rsid w:val="00ED2D4C"/>
    <w:rsid w:val="00ED311E"/>
    <w:rsid w:val="00ED3E53"/>
    <w:rsid w:val="00EF1C81"/>
    <w:rsid w:val="00EF6944"/>
    <w:rsid w:val="00F11122"/>
    <w:rsid w:val="00F159BB"/>
    <w:rsid w:val="00F20C27"/>
    <w:rsid w:val="00F23A89"/>
    <w:rsid w:val="00F24FC0"/>
    <w:rsid w:val="00F26284"/>
    <w:rsid w:val="00F3153E"/>
    <w:rsid w:val="00F35297"/>
    <w:rsid w:val="00F3668A"/>
    <w:rsid w:val="00F370CA"/>
    <w:rsid w:val="00F37312"/>
    <w:rsid w:val="00F377FC"/>
    <w:rsid w:val="00F40CD7"/>
    <w:rsid w:val="00F43BCC"/>
    <w:rsid w:val="00F449A9"/>
    <w:rsid w:val="00F5080C"/>
    <w:rsid w:val="00F55894"/>
    <w:rsid w:val="00F6026E"/>
    <w:rsid w:val="00F71635"/>
    <w:rsid w:val="00F74549"/>
    <w:rsid w:val="00F776DC"/>
    <w:rsid w:val="00F812C6"/>
    <w:rsid w:val="00F819F7"/>
    <w:rsid w:val="00F826A0"/>
    <w:rsid w:val="00F85C04"/>
    <w:rsid w:val="00F93900"/>
    <w:rsid w:val="00F93D4A"/>
    <w:rsid w:val="00FA0746"/>
    <w:rsid w:val="00FA3B85"/>
    <w:rsid w:val="00FA3E9C"/>
    <w:rsid w:val="00FB06D3"/>
    <w:rsid w:val="00FB10AC"/>
    <w:rsid w:val="00FB1C55"/>
    <w:rsid w:val="00FB1D4A"/>
    <w:rsid w:val="00FB784E"/>
    <w:rsid w:val="00FC27AF"/>
    <w:rsid w:val="00FC7524"/>
    <w:rsid w:val="00FC7A44"/>
    <w:rsid w:val="00FD6159"/>
    <w:rsid w:val="00FD6F89"/>
    <w:rsid w:val="00FE0696"/>
    <w:rsid w:val="00FE1474"/>
    <w:rsid w:val="00FE282C"/>
    <w:rsid w:val="00FE3802"/>
    <w:rsid w:val="00FF0B69"/>
    <w:rsid w:val="00FF0E88"/>
    <w:rsid w:val="00FF2FE8"/>
    <w:rsid w:val="00FF4961"/>
    <w:rsid w:val="00FF5242"/>
    <w:rsid w:val="00FF72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D82A26"/>
    <w:pPr>
      <w:pBdr>
        <w:top w:val="nil"/>
        <w:left w:val="nil"/>
        <w:bottom w:val="nil"/>
        <w:right w:val="nil"/>
        <w:between w:val="nil"/>
      </w:pBdr>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6F3F"/>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pPr>
    <w:rPr>
      <w:rFonts w:asciiTheme="minorHAnsi" w:eastAsiaTheme="minorHAnsi" w:hAnsiTheme="minorHAnsi" w:cstheme="minorBidi"/>
      <w:color w:val="auto"/>
    </w:rPr>
  </w:style>
  <w:style w:type="character" w:customStyle="1" w:styleId="HeaderChar">
    <w:name w:val="Header Char"/>
    <w:basedOn w:val="DefaultParagraphFont"/>
    <w:link w:val="Header"/>
    <w:uiPriority w:val="99"/>
    <w:rsid w:val="00586F3F"/>
  </w:style>
  <w:style w:type="paragraph" w:styleId="Footer">
    <w:name w:val="footer"/>
    <w:basedOn w:val="Normal"/>
    <w:link w:val="FooterChar"/>
    <w:uiPriority w:val="99"/>
    <w:unhideWhenUsed/>
    <w:rsid w:val="00586F3F"/>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pPr>
    <w:rPr>
      <w:rFonts w:asciiTheme="minorHAnsi" w:eastAsiaTheme="minorHAnsi" w:hAnsiTheme="minorHAnsi" w:cstheme="minorBidi"/>
      <w:color w:val="auto"/>
    </w:rPr>
  </w:style>
  <w:style w:type="character" w:customStyle="1" w:styleId="FooterChar">
    <w:name w:val="Footer Char"/>
    <w:basedOn w:val="DefaultParagraphFont"/>
    <w:link w:val="Footer"/>
    <w:uiPriority w:val="99"/>
    <w:rsid w:val="00586F3F"/>
  </w:style>
  <w:style w:type="paragraph" w:styleId="ListParagraph">
    <w:name w:val="List Paragraph"/>
    <w:basedOn w:val="Normal"/>
    <w:uiPriority w:val="34"/>
    <w:qFormat/>
    <w:rsid w:val="00586F3F"/>
    <w:pPr>
      <w:pBdr>
        <w:top w:val="none" w:sz="0" w:space="0" w:color="auto"/>
        <w:left w:val="none" w:sz="0" w:space="0" w:color="auto"/>
        <w:bottom w:val="none" w:sz="0" w:space="0" w:color="auto"/>
        <w:right w:val="none" w:sz="0" w:space="0" w:color="auto"/>
        <w:between w:val="none" w:sz="0" w:space="0" w:color="auto"/>
      </w:pBdr>
      <w:ind w:left="720"/>
      <w:contextualSpacing/>
    </w:pPr>
    <w:rPr>
      <w:rFonts w:asciiTheme="minorHAnsi" w:eastAsiaTheme="minorHAnsi" w:hAnsiTheme="minorHAnsi" w:cstheme="minorBidi"/>
      <w:color w:val="auto"/>
    </w:rPr>
  </w:style>
  <w:style w:type="paragraph" w:styleId="NormalWeb">
    <w:name w:val="Normal (Web)"/>
    <w:basedOn w:val="Normal"/>
    <w:uiPriority w:val="99"/>
    <w:semiHidden/>
    <w:unhideWhenUsed/>
    <w:rsid w:val="00050955"/>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A17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1782"/>
    <w:rPr>
      <w:rFonts w:ascii="Segoe UI" w:hAnsi="Segoe UI" w:cs="Segoe UI"/>
      <w:sz w:val="18"/>
      <w:szCs w:val="18"/>
    </w:rPr>
  </w:style>
  <w:style w:type="character" w:styleId="CommentReference">
    <w:name w:val="annotation reference"/>
    <w:basedOn w:val="DefaultParagraphFont"/>
    <w:uiPriority w:val="99"/>
    <w:semiHidden/>
    <w:unhideWhenUsed/>
    <w:rsid w:val="00BA2EF9"/>
    <w:rPr>
      <w:sz w:val="16"/>
      <w:szCs w:val="16"/>
    </w:rPr>
  </w:style>
  <w:style w:type="paragraph" w:styleId="CommentText">
    <w:name w:val="annotation text"/>
    <w:basedOn w:val="Normal"/>
    <w:link w:val="CommentTextChar"/>
    <w:uiPriority w:val="99"/>
    <w:semiHidden/>
    <w:unhideWhenUsed/>
    <w:rsid w:val="00BA2EF9"/>
    <w:pPr>
      <w:pBdr>
        <w:top w:val="none" w:sz="0" w:space="0" w:color="auto"/>
        <w:left w:val="none" w:sz="0" w:space="0" w:color="auto"/>
        <w:bottom w:val="none" w:sz="0" w:space="0" w:color="auto"/>
        <w:right w:val="none" w:sz="0" w:space="0" w:color="auto"/>
        <w:between w:val="none" w:sz="0" w:space="0" w:color="auto"/>
      </w:pBdr>
      <w:spacing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semiHidden/>
    <w:rsid w:val="00BA2EF9"/>
    <w:rPr>
      <w:sz w:val="20"/>
      <w:szCs w:val="20"/>
    </w:rPr>
  </w:style>
  <w:style w:type="paragraph" w:styleId="CommentSubject">
    <w:name w:val="annotation subject"/>
    <w:basedOn w:val="CommentText"/>
    <w:next w:val="CommentText"/>
    <w:link w:val="CommentSubjectChar"/>
    <w:uiPriority w:val="99"/>
    <w:semiHidden/>
    <w:unhideWhenUsed/>
    <w:rsid w:val="00BA2EF9"/>
    <w:rPr>
      <w:b/>
      <w:bCs/>
    </w:rPr>
  </w:style>
  <w:style w:type="character" w:customStyle="1" w:styleId="CommentSubjectChar">
    <w:name w:val="Comment Subject Char"/>
    <w:basedOn w:val="CommentTextChar"/>
    <w:link w:val="CommentSubject"/>
    <w:uiPriority w:val="99"/>
    <w:semiHidden/>
    <w:rsid w:val="00BA2EF9"/>
    <w:rPr>
      <w:b/>
      <w:bCs/>
      <w:sz w:val="20"/>
      <w:szCs w:val="20"/>
    </w:rPr>
  </w:style>
  <w:style w:type="character" w:styleId="Emphasis">
    <w:name w:val="Emphasis"/>
    <w:basedOn w:val="DefaultParagraphFont"/>
    <w:uiPriority w:val="20"/>
    <w:qFormat/>
    <w:rsid w:val="00DA1B36"/>
    <w:rPr>
      <w:i/>
      <w:iCs/>
    </w:rPr>
  </w:style>
  <w:style w:type="character" w:styleId="Hyperlink">
    <w:name w:val="Hyperlink"/>
    <w:basedOn w:val="DefaultParagraphFont"/>
    <w:uiPriority w:val="99"/>
    <w:semiHidden/>
    <w:unhideWhenUsed/>
    <w:rsid w:val="003A4E7B"/>
    <w:rPr>
      <w:color w:val="0000FF"/>
      <w:u w:val="single"/>
    </w:rPr>
  </w:style>
  <w:style w:type="character" w:styleId="FollowedHyperlink">
    <w:name w:val="FollowedHyperlink"/>
    <w:basedOn w:val="DefaultParagraphFont"/>
    <w:uiPriority w:val="99"/>
    <w:semiHidden/>
    <w:unhideWhenUsed/>
    <w:rsid w:val="008503A0"/>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D82A26"/>
    <w:pPr>
      <w:pBdr>
        <w:top w:val="nil"/>
        <w:left w:val="nil"/>
        <w:bottom w:val="nil"/>
        <w:right w:val="nil"/>
        <w:between w:val="nil"/>
      </w:pBdr>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6F3F"/>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pPr>
    <w:rPr>
      <w:rFonts w:asciiTheme="minorHAnsi" w:eastAsiaTheme="minorHAnsi" w:hAnsiTheme="minorHAnsi" w:cstheme="minorBidi"/>
      <w:color w:val="auto"/>
    </w:rPr>
  </w:style>
  <w:style w:type="character" w:customStyle="1" w:styleId="HeaderChar">
    <w:name w:val="Header Char"/>
    <w:basedOn w:val="DefaultParagraphFont"/>
    <w:link w:val="Header"/>
    <w:uiPriority w:val="99"/>
    <w:rsid w:val="00586F3F"/>
  </w:style>
  <w:style w:type="paragraph" w:styleId="Footer">
    <w:name w:val="footer"/>
    <w:basedOn w:val="Normal"/>
    <w:link w:val="FooterChar"/>
    <w:uiPriority w:val="99"/>
    <w:unhideWhenUsed/>
    <w:rsid w:val="00586F3F"/>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pPr>
    <w:rPr>
      <w:rFonts w:asciiTheme="minorHAnsi" w:eastAsiaTheme="minorHAnsi" w:hAnsiTheme="minorHAnsi" w:cstheme="minorBidi"/>
      <w:color w:val="auto"/>
    </w:rPr>
  </w:style>
  <w:style w:type="character" w:customStyle="1" w:styleId="FooterChar">
    <w:name w:val="Footer Char"/>
    <w:basedOn w:val="DefaultParagraphFont"/>
    <w:link w:val="Footer"/>
    <w:uiPriority w:val="99"/>
    <w:rsid w:val="00586F3F"/>
  </w:style>
  <w:style w:type="paragraph" w:styleId="ListParagraph">
    <w:name w:val="List Paragraph"/>
    <w:basedOn w:val="Normal"/>
    <w:uiPriority w:val="34"/>
    <w:qFormat/>
    <w:rsid w:val="00586F3F"/>
    <w:pPr>
      <w:pBdr>
        <w:top w:val="none" w:sz="0" w:space="0" w:color="auto"/>
        <w:left w:val="none" w:sz="0" w:space="0" w:color="auto"/>
        <w:bottom w:val="none" w:sz="0" w:space="0" w:color="auto"/>
        <w:right w:val="none" w:sz="0" w:space="0" w:color="auto"/>
        <w:between w:val="none" w:sz="0" w:space="0" w:color="auto"/>
      </w:pBdr>
      <w:ind w:left="720"/>
      <w:contextualSpacing/>
    </w:pPr>
    <w:rPr>
      <w:rFonts w:asciiTheme="minorHAnsi" w:eastAsiaTheme="minorHAnsi" w:hAnsiTheme="minorHAnsi" w:cstheme="minorBidi"/>
      <w:color w:val="auto"/>
    </w:rPr>
  </w:style>
  <w:style w:type="paragraph" w:styleId="NormalWeb">
    <w:name w:val="Normal (Web)"/>
    <w:basedOn w:val="Normal"/>
    <w:uiPriority w:val="99"/>
    <w:semiHidden/>
    <w:unhideWhenUsed/>
    <w:rsid w:val="00050955"/>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A17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1782"/>
    <w:rPr>
      <w:rFonts w:ascii="Segoe UI" w:hAnsi="Segoe UI" w:cs="Segoe UI"/>
      <w:sz w:val="18"/>
      <w:szCs w:val="18"/>
    </w:rPr>
  </w:style>
  <w:style w:type="character" w:styleId="CommentReference">
    <w:name w:val="annotation reference"/>
    <w:basedOn w:val="DefaultParagraphFont"/>
    <w:uiPriority w:val="99"/>
    <w:semiHidden/>
    <w:unhideWhenUsed/>
    <w:rsid w:val="00BA2EF9"/>
    <w:rPr>
      <w:sz w:val="16"/>
      <w:szCs w:val="16"/>
    </w:rPr>
  </w:style>
  <w:style w:type="paragraph" w:styleId="CommentText">
    <w:name w:val="annotation text"/>
    <w:basedOn w:val="Normal"/>
    <w:link w:val="CommentTextChar"/>
    <w:uiPriority w:val="99"/>
    <w:semiHidden/>
    <w:unhideWhenUsed/>
    <w:rsid w:val="00BA2EF9"/>
    <w:pPr>
      <w:pBdr>
        <w:top w:val="none" w:sz="0" w:space="0" w:color="auto"/>
        <w:left w:val="none" w:sz="0" w:space="0" w:color="auto"/>
        <w:bottom w:val="none" w:sz="0" w:space="0" w:color="auto"/>
        <w:right w:val="none" w:sz="0" w:space="0" w:color="auto"/>
        <w:between w:val="none" w:sz="0" w:space="0" w:color="auto"/>
      </w:pBdr>
      <w:spacing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semiHidden/>
    <w:rsid w:val="00BA2EF9"/>
    <w:rPr>
      <w:sz w:val="20"/>
      <w:szCs w:val="20"/>
    </w:rPr>
  </w:style>
  <w:style w:type="paragraph" w:styleId="CommentSubject">
    <w:name w:val="annotation subject"/>
    <w:basedOn w:val="CommentText"/>
    <w:next w:val="CommentText"/>
    <w:link w:val="CommentSubjectChar"/>
    <w:uiPriority w:val="99"/>
    <w:semiHidden/>
    <w:unhideWhenUsed/>
    <w:rsid w:val="00BA2EF9"/>
    <w:rPr>
      <w:b/>
      <w:bCs/>
    </w:rPr>
  </w:style>
  <w:style w:type="character" w:customStyle="1" w:styleId="CommentSubjectChar">
    <w:name w:val="Comment Subject Char"/>
    <w:basedOn w:val="CommentTextChar"/>
    <w:link w:val="CommentSubject"/>
    <w:uiPriority w:val="99"/>
    <w:semiHidden/>
    <w:rsid w:val="00BA2EF9"/>
    <w:rPr>
      <w:b/>
      <w:bCs/>
      <w:sz w:val="20"/>
      <w:szCs w:val="20"/>
    </w:rPr>
  </w:style>
  <w:style w:type="character" w:styleId="Emphasis">
    <w:name w:val="Emphasis"/>
    <w:basedOn w:val="DefaultParagraphFont"/>
    <w:uiPriority w:val="20"/>
    <w:qFormat/>
    <w:rsid w:val="00DA1B36"/>
    <w:rPr>
      <w:i/>
      <w:iCs/>
    </w:rPr>
  </w:style>
  <w:style w:type="character" w:styleId="Hyperlink">
    <w:name w:val="Hyperlink"/>
    <w:basedOn w:val="DefaultParagraphFont"/>
    <w:uiPriority w:val="99"/>
    <w:semiHidden/>
    <w:unhideWhenUsed/>
    <w:rsid w:val="003A4E7B"/>
    <w:rPr>
      <w:color w:val="0000FF"/>
      <w:u w:val="single"/>
    </w:rPr>
  </w:style>
  <w:style w:type="character" w:styleId="FollowedHyperlink">
    <w:name w:val="FollowedHyperlink"/>
    <w:basedOn w:val="DefaultParagraphFont"/>
    <w:uiPriority w:val="99"/>
    <w:semiHidden/>
    <w:unhideWhenUsed/>
    <w:rsid w:val="008503A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128011">
      <w:bodyDiv w:val="1"/>
      <w:marLeft w:val="0"/>
      <w:marRight w:val="0"/>
      <w:marTop w:val="0"/>
      <w:marBottom w:val="0"/>
      <w:divBdr>
        <w:top w:val="none" w:sz="0" w:space="0" w:color="auto"/>
        <w:left w:val="none" w:sz="0" w:space="0" w:color="auto"/>
        <w:bottom w:val="none" w:sz="0" w:space="0" w:color="auto"/>
        <w:right w:val="none" w:sz="0" w:space="0" w:color="auto"/>
      </w:divBdr>
    </w:div>
    <w:div w:id="482083638">
      <w:bodyDiv w:val="1"/>
      <w:marLeft w:val="0"/>
      <w:marRight w:val="0"/>
      <w:marTop w:val="0"/>
      <w:marBottom w:val="0"/>
      <w:divBdr>
        <w:top w:val="none" w:sz="0" w:space="0" w:color="auto"/>
        <w:left w:val="none" w:sz="0" w:space="0" w:color="auto"/>
        <w:bottom w:val="none" w:sz="0" w:space="0" w:color="auto"/>
        <w:right w:val="none" w:sz="0" w:space="0" w:color="auto"/>
      </w:divBdr>
    </w:div>
    <w:div w:id="860893397">
      <w:bodyDiv w:val="1"/>
      <w:marLeft w:val="0"/>
      <w:marRight w:val="0"/>
      <w:marTop w:val="0"/>
      <w:marBottom w:val="0"/>
      <w:divBdr>
        <w:top w:val="none" w:sz="0" w:space="0" w:color="auto"/>
        <w:left w:val="none" w:sz="0" w:space="0" w:color="auto"/>
        <w:bottom w:val="none" w:sz="0" w:space="0" w:color="auto"/>
        <w:right w:val="none" w:sz="0" w:space="0" w:color="auto"/>
      </w:divBdr>
    </w:div>
    <w:div w:id="868033776">
      <w:bodyDiv w:val="1"/>
      <w:marLeft w:val="0"/>
      <w:marRight w:val="0"/>
      <w:marTop w:val="0"/>
      <w:marBottom w:val="0"/>
      <w:divBdr>
        <w:top w:val="none" w:sz="0" w:space="0" w:color="auto"/>
        <w:left w:val="none" w:sz="0" w:space="0" w:color="auto"/>
        <w:bottom w:val="none" w:sz="0" w:space="0" w:color="auto"/>
        <w:right w:val="none" w:sz="0" w:space="0" w:color="auto"/>
      </w:divBdr>
    </w:div>
    <w:div w:id="1092161049">
      <w:bodyDiv w:val="1"/>
      <w:marLeft w:val="0"/>
      <w:marRight w:val="0"/>
      <w:marTop w:val="0"/>
      <w:marBottom w:val="0"/>
      <w:divBdr>
        <w:top w:val="none" w:sz="0" w:space="0" w:color="auto"/>
        <w:left w:val="none" w:sz="0" w:space="0" w:color="auto"/>
        <w:bottom w:val="none" w:sz="0" w:space="0" w:color="auto"/>
        <w:right w:val="none" w:sz="0" w:space="0" w:color="auto"/>
      </w:divBdr>
    </w:div>
    <w:div w:id="1142649348">
      <w:bodyDiv w:val="1"/>
      <w:marLeft w:val="0"/>
      <w:marRight w:val="0"/>
      <w:marTop w:val="0"/>
      <w:marBottom w:val="0"/>
      <w:divBdr>
        <w:top w:val="none" w:sz="0" w:space="0" w:color="auto"/>
        <w:left w:val="none" w:sz="0" w:space="0" w:color="auto"/>
        <w:bottom w:val="none" w:sz="0" w:space="0" w:color="auto"/>
        <w:right w:val="none" w:sz="0" w:space="0" w:color="auto"/>
      </w:divBdr>
    </w:div>
    <w:div w:id="1175342148">
      <w:bodyDiv w:val="1"/>
      <w:marLeft w:val="0"/>
      <w:marRight w:val="0"/>
      <w:marTop w:val="0"/>
      <w:marBottom w:val="0"/>
      <w:divBdr>
        <w:top w:val="none" w:sz="0" w:space="0" w:color="auto"/>
        <w:left w:val="none" w:sz="0" w:space="0" w:color="auto"/>
        <w:bottom w:val="none" w:sz="0" w:space="0" w:color="auto"/>
        <w:right w:val="none" w:sz="0" w:space="0" w:color="auto"/>
      </w:divBdr>
    </w:div>
    <w:div w:id="1227377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samaan@apcoworldwide.com" TargetMode="External"/><Relationship Id="rId5" Type="http://schemas.openxmlformats.org/officeDocument/2006/relationships/settings" Target="settings.xml"/><Relationship Id="rId10" Type="http://schemas.openxmlformats.org/officeDocument/2006/relationships/hyperlink" Target="https://www.aetoswire.com/fr/news/8018/fr" TargetMode="External"/><Relationship Id="rId4" Type="http://schemas.microsoft.com/office/2007/relationships/stylesWithEffects" Target="stylesWithEffects.xml"/><Relationship Id="rId9" Type="http://schemas.openxmlformats.org/officeDocument/2006/relationships/hyperlink" Target="http://aetoswire.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F01BEA-B28B-420F-B7F2-69068B93B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29</Words>
  <Characters>3020</Characters>
  <Application>Microsoft Office Word</Application>
  <DocSecurity>0</DocSecurity>
  <Lines>25</Lines>
  <Paragraphs>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35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 Atwani, Riyad</dc:creator>
  <cp:lastModifiedBy>Jennibeth</cp:lastModifiedBy>
  <cp:revision>2</cp:revision>
  <cp:lastPrinted>2019-01-29T10:09:00Z</cp:lastPrinted>
  <dcterms:created xsi:type="dcterms:W3CDTF">2019-02-13T13:41:00Z</dcterms:created>
  <dcterms:modified xsi:type="dcterms:W3CDTF">2019-02-13T13:41:00Z</dcterms:modified>
</cp:coreProperties>
</file>